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09197" w14:textId="77777777" w:rsidR="00C15BD3" w:rsidRPr="00B4529E" w:rsidRDefault="00C15BD3" w:rsidP="00C15BD3">
      <w:pPr>
        <w:pStyle w:val="Question"/>
        <w:numPr>
          <w:ilvl w:val="0"/>
          <w:numId w:val="2"/>
        </w:numPr>
        <w:spacing w:before="0"/>
      </w:pPr>
      <w:r w:rsidRPr="00B4529E">
        <w:t>Ethanoic acid is the second member of the carboxylic acid homologous series.</w:t>
      </w:r>
    </w:p>
    <w:p w14:paraId="0F7E1963" w14:textId="77777777" w:rsidR="00C15BD3" w:rsidRDefault="00C15BD3" w:rsidP="00C15BD3">
      <w:pPr>
        <w:pStyle w:val="Questioncontext"/>
      </w:pPr>
      <w:r>
        <w:t>An ethanoic acid molecule contains two carbon atoms, but also contains four hydrogen atoms and two 2 oxygen atoms.</w:t>
      </w:r>
    </w:p>
    <w:p w14:paraId="73A0A209" w14:textId="77777777" w:rsidR="00C15BD3" w:rsidRPr="00B4529E" w:rsidRDefault="00C15BD3" w:rsidP="00C15BD3">
      <w:pPr>
        <w:pStyle w:val="Question"/>
      </w:pPr>
      <w:r w:rsidRPr="00B4529E">
        <w:t>The atoms below can all be joined together to make a molecule of ethanoic acid.</w:t>
      </w:r>
    </w:p>
    <w:p w14:paraId="74752083" w14:textId="77777777" w:rsidR="00C15BD3" w:rsidRDefault="00C15BD3" w:rsidP="00C15BD3">
      <w:pPr>
        <w:pStyle w:val="Questioncontext"/>
      </w:pPr>
      <w:r>
        <w:t>The sticks from each atom are the covalent bonds they make.</w:t>
      </w:r>
    </w:p>
    <w:p w14:paraId="4C6D3B7F" w14:textId="77777777" w:rsidR="00C15BD3" w:rsidRDefault="00C15BD3" w:rsidP="00C15BD3">
      <w:pPr>
        <w:pStyle w:val="Questioncontext"/>
      </w:pPr>
      <w:r>
        <w:t>Join together these atoms to make a molecule of ethanoic acid.</w:t>
      </w:r>
    </w:p>
    <w:p w14:paraId="5F8D3550" w14:textId="6FE35577" w:rsidR="00C15BD3" w:rsidRDefault="0095484C" w:rsidP="00C15BD3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88960" behindDoc="1" locked="0" layoutInCell="1" allowOverlap="1" wp14:anchorId="5E1B8A3E" wp14:editId="29C958E3">
            <wp:simplePos x="0" y="0"/>
            <wp:positionH relativeFrom="margin">
              <wp:posOffset>455295</wp:posOffset>
            </wp:positionH>
            <wp:positionV relativeFrom="paragraph">
              <wp:posOffset>186055</wp:posOffset>
            </wp:positionV>
            <wp:extent cx="4857750" cy="2000250"/>
            <wp:effectExtent l="0" t="0" r="0" b="0"/>
            <wp:wrapTight wrapText="bothSides">
              <wp:wrapPolygon edited="0">
                <wp:start x="0" y="0"/>
                <wp:lineTo x="0" y="21394"/>
                <wp:lineTo x="21515" y="21394"/>
                <wp:lineTo x="21515" y="0"/>
                <wp:lineTo x="0" y="0"/>
              </wp:wrapPolygon>
            </wp:wrapTight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30"/>
                    <a:stretch/>
                  </pic:blipFill>
                  <pic:spPr bwMode="auto">
                    <a:xfrm>
                      <a:off x="0" y="0"/>
                      <a:ext cx="4857750" cy="2000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5BD3">
        <w:t>Draw your molecule in the space below the atoms.</w:t>
      </w:r>
    </w:p>
    <w:p w14:paraId="4743356C" w14:textId="5F87981C" w:rsidR="00C15BD3" w:rsidRDefault="00C15BD3" w:rsidP="00C15BD3">
      <w:pPr>
        <w:rPr>
          <w:rFonts w:ascii="Arial" w:hAnsi="Arial" w:cs="Arial"/>
        </w:rPr>
      </w:pPr>
    </w:p>
    <w:p w14:paraId="786557A2" w14:textId="77777777" w:rsidR="00C15BD3" w:rsidRDefault="00C15BD3" w:rsidP="00C15BD3">
      <w:pPr>
        <w:rPr>
          <w:rFonts w:ascii="Arial" w:hAnsi="Arial" w:cs="Arial"/>
        </w:rPr>
      </w:pPr>
    </w:p>
    <w:p w14:paraId="62DFD52A" w14:textId="3AC1EACB" w:rsidR="00C15BD3" w:rsidRDefault="00C15BD3" w:rsidP="00C15BD3">
      <w:pPr>
        <w:rPr>
          <w:rFonts w:ascii="Arial" w:hAnsi="Arial" w:cs="Arial"/>
        </w:rPr>
      </w:pPr>
    </w:p>
    <w:p w14:paraId="3C593262" w14:textId="44EE9BC3" w:rsidR="00C15BD3" w:rsidRDefault="00C15BD3" w:rsidP="00C15BD3">
      <w:pPr>
        <w:rPr>
          <w:rFonts w:ascii="Arial" w:hAnsi="Arial" w:cs="Arial"/>
        </w:rPr>
      </w:pPr>
    </w:p>
    <w:p w14:paraId="10DA7098" w14:textId="271E2826" w:rsidR="00C15BD3" w:rsidRDefault="00C15BD3" w:rsidP="00C15BD3">
      <w:pPr>
        <w:rPr>
          <w:rFonts w:ascii="Arial" w:hAnsi="Arial" w:cs="Arial"/>
        </w:rPr>
      </w:pPr>
    </w:p>
    <w:p w14:paraId="4AF704BC" w14:textId="77777777" w:rsidR="00C15BD3" w:rsidRDefault="00C15BD3" w:rsidP="00C15BD3">
      <w:pPr>
        <w:rPr>
          <w:rFonts w:ascii="Arial" w:hAnsi="Arial" w:cs="Arial"/>
        </w:rPr>
      </w:pPr>
    </w:p>
    <w:p w14:paraId="40019B14" w14:textId="5553C7B6" w:rsidR="00C15BD3" w:rsidRDefault="00C15BD3" w:rsidP="00C15BD3">
      <w:pPr>
        <w:rPr>
          <w:rFonts w:ascii="Arial" w:hAnsi="Arial" w:cs="Arial"/>
        </w:rPr>
      </w:pPr>
    </w:p>
    <w:p w14:paraId="150B1ADE" w14:textId="4B5C2D22" w:rsidR="00C15BD3" w:rsidRDefault="00C15BD3" w:rsidP="00C15BD3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89984" behindDoc="0" locked="0" layoutInCell="1" allowOverlap="1" wp14:anchorId="6DB3C4C7" wp14:editId="08959F41">
            <wp:simplePos x="0" y="0"/>
            <wp:positionH relativeFrom="column">
              <wp:posOffset>880745</wp:posOffset>
            </wp:positionH>
            <wp:positionV relativeFrom="paragraph">
              <wp:posOffset>86995</wp:posOffset>
            </wp:positionV>
            <wp:extent cx="1085850" cy="812800"/>
            <wp:effectExtent l="19050" t="19050" r="19050" b="25400"/>
            <wp:wrapNone/>
            <wp:docPr id="30" name="Picture 30" descr="C:\Users\Owner\AppData\Local\Microsoft\Windows\INetCache\Content.MSO\37C253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Owner\AppData\Local\Microsoft\Windows\INetCache\Content.MSO\37C2535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812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4C34E0" w14:textId="67955761" w:rsidR="00C15BD3" w:rsidRDefault="00C15BD3" w:rsidP="00C15BD3">
      <w:pPr>
        <w:pStyle w:val="Answertext"/>
      </w:pPr>
    </w:p>
    <w:p w14:paraId="6746148E" w14:textId="625754C6" w:rsidR="00C15BD3" w:rsidRDefault="00C15BD3" w:rsidP="00C15BD3">
      <w:pPr>
        <w:pStyle w:val="Answertext"/>
      </w:pPr>
    </w:p>
    <w:p w14:paraId="47CDE5C7" w14:textId="40F4CED2" w:rsidR="00C15BD3" w:rsidRDefault="00C15BD3" w:rsidP="00C15BD3">
      <w:pPr>
        <w:pStyle w:val="Answertext"/>
      </w:pPr>
    </w:p>
    <w:p w14:paraId="0AAF2BBA" w14:textId="77777777" w:rsidR="00C15BD3" w:rsidRDefault="00C15BD3" w:rsidP="00C15BD3">
      <w:pPr>
        <w:pStyle w:val="Answertext"/>
      </w:pPr>
    </w:p>
    <w:p w14:paraId="6612676D" w14:textId="77777777" w:rsidR="00C15BD3" w:rsidRDefault="00C15BD3" w:rsidP="00C15BD3">
      <w:pPr>
        <w:pStyle w:val="Question"/>
      </w:pPr>
      <w:r>
        <w:t>The first member of the carboxylic acid homologous series is called methanoic acid.</w:t>
      </w:r>
    </w:p>
    <w:p w14:paraId="6B16A3F3" w14:textId="77777777" w:rsidR="00C15BD3" w:rsidRDefault="00C15BD3" w:rsidP="00C15BD3">
      <w:pPr>
        <w:pStyle w:val="Questioncontext"/>
      </w:pPr>
      <w:r>
        <w:t>The numbers of each type of atom in its molecule are in the table below.</w:t>
      </w:r>
    </w:p>
    <w:tbl>
      <w:tblPr>
        <w:tblStyle w:val="TableGrid"/>
        <w:tblpPr w:leftFromText="180" w:rightFromText="180" w:vertAnchor="text" w:horzAnchor="page" w:tblpX="2179" w:tblpY="94"/>
        <w:tblW w:w="0" w:type="auto"/>
        <w:tblLook w:val="04A0" w:firstRow="1" w:lastRow="0" w:firstColumn="1" w:lastColumn="0" w:noHBand="0" w:noVBand="1"/>
      </w:tblPr>
      <w:tblGrid>
        <w:gridCol w:w="1980"/>
        <w:gridCol w:w="1984"/>
        <w:gridCol w:w="1985"/>
      </w:tblGrid>
      <w:tr w:rsidR="00C15BD3" w14:paraId="70DAB003" w14:textId="77777777" w:rsidTr="00C15BD3">
        <w:tc>
          <w:tcPr>
            <w:tcW w:w="1980" w:type="dxa"/>
            <w:shd w:val="clear" w:color="auto" w:fill="D9D9D9" w:themeFill="background1" w:themeFillShade="D9"/>
          </w:tcPr>
          <w:p w14:paraId="5E9C9BEF" w14:textId="77777777" w:rsidR="00C15BD3" w:rsidRPr="00C15BD3" w:rsidRDefault="00C15BD3" w:rsidP="00573A4F">
            <w:pPr>
              <w:jc w:val="center"/>
              <w:rPr>
                <w:rFonts w:ascii="Arial" w:hAnsi="Arial" w:cs="Arial"/>
                <w:b/>
                <w:bCs/>
              </w:rPr>
            </w:pPr>
            <w:r w:rsidRPr="00C15BD3">
              <w:rPr>
                <w:rFonts w:ascii="Arial" w:hAnsi="Arial" w:cs="Arial"/>
                <w:b/>
                <w:bCs/>
              </w:rPr>
              <w:t>Number of carbon atoms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39170700" w14:textId="77777777" w:rsidR="00C15BD3" w:rsidRPr="00C15BD3" w:rsidRDefault="00C15BD3" w:rsidP="00573A4F">
            <w:pPr>
              <w:jc w:val="center"/>
              <w:rPr>
                <w:rFonts w:ascii="Arial" w:hAnsi="Arial" w:cs="Arial"/>
                <w:b/>
                <w:bCs/>
              </w:rPr>
            </w:pPr>
            <w:r w:rsidRPr="00C15BD3">
              <w:rPr>
                <w:rFonts w:ascii="Arial" w:hAnsi="Arial" w:cs="Arial"/>
                <w:b/>
                <w:bCs/>
              </w:rPr>
              <w:t>Number of hydrogen atoms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3746969" w14:textId="77777777" w:rsidR="00C15BD3" w:rsidRPr="00C15BD3" w:rsidRDefault="00C15BD3" w:rsidP="00573A4F">
            <w:pPr>
              <w:jc w:val="center"/>
              <w:rPr>
                <w:rFonts w:ascii="Arial" w:hAnsi="Arial" w:cs="Arial"/>
                <w:b/>
                <w:bCs/>
              </w:rPr>
            </w:pPr>
            <w:r w:rsidRPr="00C15BD3">
              <w:rPr>
                <w:rFonts w:ascii="Arial" w:hAnsi="Arial" w:cs="Arial"/>
                <w:b/>
                <w:bCs/>
              </w:rPr>
              <w:t>Number of oxygen atoms</w:t>
            </w:r>
          </w:p>
          <w:p w14:paraId="63FCB5E3" w14:textId="77777777" w:rsidR="00C15BD3" w:rsidRPr="00C15BD3" w:rsidRDefault="00C15BD3" w:rsidP="00573A4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15BD3" w14:paraId="4E0AC48E" w14:textId="77777777" w:rsidTr="00C15BD3">
        <w:trPr>
          <w:trHeight w:val="355"/>
        </w:trPr>
        <w:tc>
          <w:tcPr>
            <w:tcW w:w="1980" w:type="dxa"/>
          </w:tcPr>
          <w:p w14:paraId="109F482C" w14:textId="77777777" w:rsidR="00C15BD3" w:rsidRDefault="00C15BD3" w:rsidP="00573A4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984" w:type="dxa"/>
          </w:tcPr>
          <w:p w14:paraId="49A074CF" w14:textId="77777777" w:rsidR="00C15BD3" w:rsidRDefault="00C15BD3" w:rsidP="00573A4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985" w:type="dxa"/>
          </w:tcPr>
          <w:p w14:paraId="2BAE0536" w14:textId="77777777" w:rsidR="00C15BD3" w:rsidRDefault="00C15BD3" w:rsidP="00573A4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</w:tbl>
    <w:p w14:paraId="0E23508F" w14:textId="77777777" w:rsidR="00C15BD3" w:rsidRDefault="00C15BD3" w:rsidP="00C15BD3">
      <w:pPr>
        <w:rPr>
          <w:rFonts w:ascii="Arial" w:hAnsi="Arial" w:cs="Arial"/>
        </w:rPr>
      </w:pPr>
    </w:p>
    <w:p w14:paraId="7BD630AC" w14:textId="77777777" w:rsidR="00C15BD3" w:rsidRDefault="00C15BD3" w:rsidP="00C15BD3">
      <w:pPr>
        <w:rPr>
          <w:rFonts w:ascii="Arial" w:hAnsi="Arial" w:cs="Arial"/>
        </w:rPr>
      </w:pPr>
    </w:p>
    <w:p w14:paraId="63163590" w14:textId="77777777" w:rsidR="00C15BD3" w:rsidRPr="003B5598" w:rsidRDefault="00C15BD3" w:rsidP="00C15BD3">
      <w:pPr>
        <w:rPr>
          <w:rFonts w:ascii="Arial" w:hAnsi="Arial" w:cs="Arial"/>
        </w:rPr>
      </w:pPr>
    </w:p>
    <w:p w14:paraId="550D20ED" w14:textId="77777777" w:rsidR="00A213B6" w:rsidRDefault="00A213B6">
      <w:pPr>
        <w:rPr>
          <w:rFonts w:ascii="Arial" w:hAnsi="Arial" w:cs="Arial"/>
          <w:b/>
          <w:bCs/>
        </w:rPr>
      </w:pPr>
      <w:r>
        <w:br w:type="page"/>
      </w:r>
    </w:p>
    <w:p w14:paraId="6611B18C" w14:textId="424B1262" w:rsidR="00C15BD3" w:rsidRPr="00B4529E" w:rsidRDefault="00C15BD3" w:rsidP="00C15BD3">
      <w:pPr>
        <w:pStyle w:val="Question"/>
        <w:numPr>
          <w:ilvl w:val="0"/>
          <w:numId w:val="17"/>
        </w:numPr>
      </w:pPr>
      <w:r w:rsidRPr="00B4529E">
        <w:lastRenderedPageBreak/>
        <w:t>Draw the structure of a methanoic acid molecule</w:t>
      </w:r>
      <w:r>
        <w:t xml:space="preserve"> (use your answer to question 1 to help you)</w:t>
      </w:r>
      <w:r w:rsidRPr="00B4529E">
        <w:t>.</w:t>
      </w:r>
    </w:p>
    <w:p w14:paraId="4FD538B3" w14:textId="77777777" w:rsidR="00C15BD3" w:rsidRDefault="00C15BD3" w:rsidP="00C15BD3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91008" behindDoc="0" locked="0" layoutInCell="1" allowOverlap="1" wp14:anchorId="680CA667" wp14:editId="3603D576">
            <wp:simplePos x="0" y="0"/>
            <wp:positionH relativeFrom="column">
              <wp:posOffset>925195</wp:posOffset>
            </wp:positionH>
            <wp:positionV relativeFrom="paragraph">
              <wp:posOffset>75565</wp:posOffset>
            </wp:positionV>
            <wp:extent cx="641350" cy="520918"/>
            <wp:effectExtent l="19050" t="19050" r="25400" b="12700"/>
            <wp:wrapNone/>
            <wp:docPr id="31" name="Picture 31" descr="C:\Users\Owner\AppData\Local\Microsoft\Windows\INetCache\Content.MSO\D105020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Owner\AppData\Local\Microsoft\Windows\INetCache\Content.MSO\D105020B.t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312" cy="5225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ED19FF" w14:textId="77777777" w:rsidR="00C15BD3" w:rsidRDefault="00C15BD3" w:rsidP="00C15BD3">
      <w:pPr>
        <w:pStyle w:val="Answertext"/>
      </w:pPr>
    </w:p>
    <w:p w14:paraId="25735946" w14:textId="0E9A0EF5" w:rsidR="00C15BD3" w:rsidRDefault="00C15BD3" w:rsidP="00C15BD3">
      <w:pPr>
        <w:pStyle w:val="Answertext"/>
      </w:pPr>
    </w:p>
    <w:p w14:paraId="473C8DF7" w14:textId="77777777" w:rsidR="00CB7E7E" w:rsidRPr="003B5598" w:rsidRDefault="00CB7E7E" w:rsidP="00C15BD3">
      <w:pPr>
        <w:pStyle w:val="Answertext"/>
      </w:pPr>
    </w:p>
    <w:p w14:paraId="06B7EA59" w14:textId="2F7076E9" w:rsidR="00C15BD3" w:rsidRPr="00B4529E" w:rsidRDefault="00C15BD3" w:rsidP="00C15BD3">
      <w:pPr>
        <w:pStyle w:val="Question"/>
        <w:numPr>
          <w:ilvl w:val="0"/>
          <w:numId w:val="17"/>
        </w:numPr>
      </w:pPr>
      <w:r w:rsidRPr="00B4529E">
        <w:t xml:space="preserve">What </w:t>
      </w:r>
      <w:r>
        <w:t>are</w:t>
      </w:r>
      <w:r w:rsidRPr="00B4529E">
        <w:t xml:space="preserve"> the molecular formula</w:t>
      </w:r>
      <w:r>
        <w:t>e</w:t>
      </w:r>
      <w:r w:rsidRPr="00B4529E">
        <w:t xml:space="preserve"> of the acids featured above?</w:t>
      </w:r>
    </w:p>
    <w:p w14:paraId="58A61D1D" w14:textId="77777777" w:rsidR="00C15BD3" w:rsidRDefault="00C15BD3" w:rsidP="00C15BD3">
      <w:pPr>
        <w:pStyle w:val="Questioncontext"/>
      </w:pPr>
      <w:r w:rsidRPr="003B5598">
        <w:t>Use your previous answers to help you.</w:t>
      </w:r>
    </w:p>
    <w:tbl>
      <w:tblPr>
        <w:tblStyle w:val="TableGrid"/>
        <w:tblW w:w="0" w:type="auto"/>
        <w:tblInd w:w="1109" w:type="dxa"/>
        <w:tblLook w:val="04A0" w:firstRow="1" w:lastRow="0" w:firstColumn="1" w:lastColumn="0" w:noHBand="0" w:noVBand="1"/>
      </w:tblPr>
      <w:tblGrid>
        <w:gridCol w:w="2524"/>
        <w:gridCol w:w="2883"/>
      </w:tblGrid>
      <w:tr w:rsidR="00C15BD3" w14:paraId="6EDDAC2D" w14:textId="77777777" w:rsidTr="00573A4F">
        <w:tc>
          <w:tcPr>
            <w:tcW w:w="2524" w:type="dxa"/>
            <w:shd w:val="clear" w:color="auto" w:fill="auto"/>
          </w:tcPr>
          <w:p w14:paraId="00FB9A4B" w14:textId="7295634D" w:rsidR="00C15BD3" w:rsidRPr="00965EDB" w:rsidRDefault="00C15BD3" w:rsidP="00573A4F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965EDB">
              <w:rPr>
                <w:rFonts w:ascii="Arial" w:hAnsi="Arial" w:cs="Arial"/>
                <w:b/>
                <w:bCs/>
              </w:rPr>
              <w:t>Ethanoic acid</w:t>
            </w:r>
          </w:p>
        </w:tc>
        <w:tc>
          <w:tcPr>
            <w:tcW w:w="2883" w:type="dxa"/>
          </w:tcPr>
          <w:p w14:paraId="4F5AF108" w14:textId="39D2A9D0" w:rsidR="00C15BD3" w:rsidRPr="00DF3EE1" w:rsidRDefault="00C15BD3" w:rsidP="00573A4F">
            <w:pPr>
              <w:pStyle w:val="Answertext"/>
              <w:ind w:left="0" w:firstLine="0"/>
            </w:pPr>
            <w:r w:rsidRPr="00DF3EE1">
              <w:rPr>
                <w:rStyle w:val="AnswercontextChar"/>
              </w:rPr>
              <w:t>Answer:</w:t>
            </w:r>
            <w:r>
              <w:t xml:space="preserve"> C</w:t>
            </w:r>
            <w:r w:rsidRPr="00C15BD3">
              <w:rPr>
                <w:vertAlign w:val="subscript"/>
              </w:rPr>
              <w:t>2</w:t>
            </w:r>
            <w:r>
              <w:t>H</w:t>
            </w:r>
            <w:r w:rsidRPr="00C15BD3">
              <w:rPr>
                <w:vertAlign w:val="subscript"/>
              </w:rPr>
              <w:t>4</w:t>
            </w:r>
            <w:r>
              <w:t>O</w:t>
            </w:r>
            <w:r w:rsidRPr="00C15BD3">
              <w:rPr>
                <w:vertAlign w:val="subscript"/>
              </w:rPr>
              <w:t>2</w:t>
            </w:r>
          </w:p>
        </w:tc>
      </w:tr>
      <w:tr w:rsidR="00C15BD3" w14:paraId="6078AF5A" w14:textId="77777777" w:rsidTr="00573A4F">
        <w:tc>
          <w:tcPr>
            <w:tcW w:w="2524" w:type="dxa"/>
            <w:shd w:val="clear" w:color="auto" w:fill="auto"/>
          </w:tcPr>
          <w:p w14:paraId="492331B5" w14:textId="1EC2383F" w:rsidR="00C15BD3" w:rsidRPr="00965EDB" w:rsidRDefault="00C15BD3" w:rsidP="00573A4F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965EDB">
              <w:rPr>
                <w:rFonts w:ascii="Arial" w:hAnsi="Arial" w:cs="Arial"/>
                <w:b/>
                <w:bCs/>
              </w:rPr>
              <w:t>Methanoic acid</w:t>
            </w:r>
          </w:p>
        </w:tc>
        <w:tc>
          <w:tcPr>
            <w:tcW w:w="2883" w:type="dxa"/>
          </w:tcPr>
          <w:p w14:paraId="6636D43A" w14:textId="7A3B32CF" w:rsidR="00C15BD3" w:rsidRPr="00DF3EE1" w:rsidRDefault="00C15BD3" w:rsidP="00573A4F">
            <w:pPr>
              <w:pStyle w:val="Answertext"/>
              <w:ind w:left="0" w:firstLine="0"/>
            </w:pPr>
            <w:r w:rsidRPr="00DF3EE1">
              <w:rPr>
                <w:b/>
                <w:iCs w:val="0"/>
              </w:rPr>
              <w:t>Answer:</w:t>
            </w:r>
            <w:r w:rsidRPr="006B3E9D">
              <w:t xml:space="preserve"> CH</w:t>
            </w:r>
            <w:r w:rsidRPr="006B3E9D">
              <w:rPr>
                <w:vertAlign w:val="subscript"/>
              </w:rPr>
              <w:t>2</w:t>
            </w:r>
            <w:r w:rsidRPr="006B3E9D">
              <w:t>O</w:t>
            </w:r>
            <w:r w:rsidRPr="006B3E9D">
              <w:rPr>
                <w:vertAlign w:val="subscript"/>
              </w:rPr>
              <w:t>2</w:t>
            </w:r>
          </w:p>
        </w:tc>
      </w:tr>
    </w:tbl>
    <w:p w14:paraId="77B7D7FE" w14:textId="77777777" w:rsidR="00C15BD3" w:rsidRDefault="00C15BD3" w:rsidP="00C15BD3">
      <w:pPr>
        <w:pStyle w:val="ListParagraph"/>
        <w:rPr>
          <w:rFonts w:ascii="Arial" w:hAnsi="Arial" w:cs="Arial"/>
        </w:rPr>
      </w:pPr>
    </w:p>
    <w:p w14:paraId="63E6C323" w14:textId="77777777" w:rsidR="00C15BD3" w:rsidRDefault="00C15BD3" w:rsidP="00C15BD3">
      <w:pPr>
        <w:rPr>
          <w:rFonts w:ascii="Arial" w:hAnsi="Arial" w:cs="Arial"/>
        </w:rPr>
      </w:pPr>
    </w:p>
    <w:p w14:paraId="26D90FA0" w14:textId="77777777" w:rsidR="00C15BD3" w:rsidRPr="00B4529E" w:rsidRDefault="00C15BD3" w:rsidP="00C15BD3">
      <w:pPr>
        <w:pStyle w:val="Question"/>
        <w:numPr>
          <w:ilvl w:val="0"/>
          <w:numId w:val="2"/>
        </w:numPr>
        <w:spacing w:before="0"/>
      </w:pPr>
      <w:r w:rsidRPr="00B4529E">
        <w:t>Sean and Michelle would like to carry out different reactions using ethanoic acid.</w:t>
      </w:r>
    </w:p>
    <w:p w14:paraId="703934E7" w14:textId="77777777" w:rsidR="00C15BD3" w:rsidRDefault="00C15BD3" w:rsidP="00C15BD3">
      <w:pPr>
        <w:pStyle w:val="Questioncontext"/>
      </w:pPr>
      <w:r>
        <w:t>They add each of the substances below to a sample of ethanoic acid.</w:t>
      </w:r>
    </w:p>
    <w:p w14:paraId="5DAF8292" w14:textId="72EB5B29" w:rsidR="00C15BD3" w:rsidRDefault="00C15BD3" w:rsidP="00C15BD3">
      <w:pPr>
        <w:pStyle w:val="Questioncontext"/>
      </w:pPr>
      <w:r w:rsidRPr="00B4529E">
        <w:t>Link together, by drawing a straight line, the substance on the left</w:t>
      </w:r>
      <w:r>
        <w:t>-</w:t>
      </w:r>
      <w:r w:rsidRPr="00B4529E">
        <w:t>hand side with its product on the right</w:t>
      </w:r>
      <w:r>
        <w:t>-</w:t>
      </w:r>
      <w:r w:rsidRPr="00B4529E">
        <w:t>hand side.</w:t>
      </w:r>
    </w:p>
    <w:p w14:paraId="4A151C32" w14:textId="77777777" w:rsidR="00B06820" w:rsidRPr="00B4529E" w:rsidRDefault="00B06820" w:rsidP="00C15BD3">
      <w:pPr>
        <w:pStyle w:val="Questioncontext"/>
      </w:pPr>
    </w:p>
    <w:p w14:paraId="3D7CF56E" w14:textId="651D3FAF" w:rsidR="00C15BD3" w:rsidRDefault="00B06820" w:rsidP="00C15BD3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7935" behindDoc="0" locked="0" layoutInCell="1" allowOverlap="1" wp14:anchorId="2E2107F3" wp14:editId="70C9B0AD">
                <wp:simplePos x="0" y="0"/>
                <wp:positionH relativeFrom="margin">
                  <wp:align>right</wp:align>
                </wp:positionH>
                <wp:positionV relativeFrom="paragraph">
                  <wp:posOffset>182245</wp:posOffset>
                </wp:positionV>
                <wp:extent cx="5607050" cy="1993900"/>
                <wp:effectExtent l="0" t="0" r="0" b="63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7050" cy="1993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BAB3BC" id="Rectangle 7" o:spid="_x0000_s1026" style="position:absolute;margin-left:390.3pt;margin-top:14.35pt;width:441.5pt;height:157pt;z-index:251687935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" fillcolor="#f2f2f2 [3052]" stroked="f" strokeweight="1pt">
                <w10:wrap anchorx="margin"/>
              </v:rect>
            </w:pict>
          </mc:Fallback>
        </mc:AlternateContent>
      </w:r>
      <w:r w:rsidRPr="00BB3C87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6128" behindDoc="1" locked="0" layoutInCell="1" allowOverlap="1" wp14:anchorId="534D1189" wp14:editId="7C6185CD">
                <wp:simplePos x="0" y="0"/>
                <wp:positionH relativeFrom="margin">
                  <wp:posOffset>2670175</wp:posOffset>
                </wp:positionH>
                <wp:positionV relativeFrom="paragraph">
                  <wp:posOffset>281940</wp:posOffset>
                </wp:positionV>
                <wp:extent cx="3257550" cy="2857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72D9E1" w14:textId="77777777" w:rsidR="00C15BD3" w:rsidRPr="00FA5AEE" w:rsidRDefault="00C15BD3" w:rsidP="00C15BD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A5AEE">
                              <w:rPr>
                                <w:rFonts w:ascii="Arial" w:hAnsi="Arial" w:cs="Arial"/>
                              </w:rPr>
                              <w:t>Magnesium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ethanoate + w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4D118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0.25pt;margin-top:22.2pt;width:256.5pt;height:22.5pt;z-index:-2516203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">
                <v:textbox>
                  <w:txbxContent>
                    <w:p w14:paraId="2572D9E1" w14:textId="77777777" w:rsidR="00C15BD3" w:rsidRPr="00FA5AEE" w:rsidRDefault="00C15BD3" w:rsidP="00C15BD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A5AEE">
                        <w:rPr>
                          <w:rFonts w:ascii="Arial" w:hAnsi="Arial" w:cs="Arial"/>
                        </w:rPr>
                        <w:t>Magnesium</w:t>
                      </w:r>
                      <w:r>
                        <w:rPr>
                          <w:rFonts w:ascii="Arial" w:hAnsi="Arial" w:cs="Arial"/>
                        </w:rPr>
                        <w:t xml:space="preserve"> ethanoate + water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BB3C87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2032" behindDoc="1" locked="0" layoutInCell="1" allowOverlap="1" wp14:anchorId="67AE1D59" wp14:editId="25C51C6A">
                <wp:simplePos x="0" y="0"/>
                <wp:positionH relativeFrom="column">
                  <wp:posOffset>461645</wp:posOffset>
                </wp:positionH>
                <wp:positionV relativeFrom="paragraph">
                  <wp:posOffset>264795</wp:posOffset>
                </wp:positionV>
                <wp:extent cx="1590675" cy="292100"/>
                <wp:effectExtent l="0" t="0" r="28575" b="12700"/>
                <wp:wrapTight wrapText="bothSides">
                  <wp:wrapPolygon edited="0">
                    <wp:start x="0" y="0"/>
                    <wp:lineTo x="0" y="21130"/>
                    <wp:lineTo x="21729" y="21130"/>
                    <wp:lineTo x="21729" y="0"/>
                    <wp:lineTo x="0" y="0"/>
                  </wp:wrapPolygon>
                </wp:wrapTight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67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06A3AE" w14:textId="77777777" w:rsidR="00C15BD3" w:rsidRPr="00FA5AEE" w:rsidRDefault="00C15BD3" w:rsidP="00C15BD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A5AEE">
                              <w:rPr>
                                <w:rFonts w:ascii="Arial" w:hAnsi="Arial" w:cs="Arial"/>
                              </w:rPr>
                              <w:t>Magnesiu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AE1D59" id="_x0000_s1027" type="#_x0000_t202" style="position:absolute;left:0;text-align:left;margin-left:36.35pt;margin-top:20.85pt;width:125.25pt;height:23pt;z-index:-251624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">
                <v:textbox>
                  <w:txbxContent>
                    <w:p w14:paraId="7B06A3AE" w14:textId="77777777" w:rsidR="00C15BD3" w:rsidRPr="00FA5AEE" w:rsidRDefault="00C15BD3" w:rsidP="00C15BD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A5AEE">
                        <w:rPr>
                          <w:rFonts w:ascii="Arial" w:hAnsi="Arial" w:cs="Arial"/>
                        </w:rPr>
                        <w:t>Magnesium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C15BD3" w:rsidRPr="00BB3C87">
        <w:t>Substance added to ethanoic acid</w:t>
      </w:r>
      <w:r w:rsidR="00C15BD3" w:rsidRPr="00BB3C87">
        <w:tab/>
      </w:r>
      <w:r w:rsidR="00C15BD3">
        <w:tab/>
      </w:r>
      <w:r w:rsidR="00C15BD3">
        <w:tab/>
      </w:r>
      <w:r w:rsidR="00C15BD3" w:rsidRPr="00BB3C87">
        <w:t>Products being formed</w:t>
      </w:r>
    </w:p>
    <w:p w14:paraId="7DE0494F" w14:textId="0F68F8D7" w:rsidR="00C15BD3" w:rsidRDefault="004D5127" w:rsidP="00C15BD3">
      <w:pPr>
        <w:rPr>
          <w:rFonts w:ascii="Arial" w:hAnsi="Arial" w:cs="Arial"/>
          <w:b/>
          <w:bCs/>
        </w:rPr>
      </w:pPr>
      <w:r w:rsidRPr="00BB3C8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A116608" wp14:editId="2089C9C0">
                <wp:simplePos x="0" y="0"/>
                <wp:positionH relativeFrom="column">
                  <wp:posOffset>1979294</wp:posOffset>
                </wp:positionH>
                <wp:positionV relativeFrom="paragraph">
                  <wp:posOffset>32385</wp:posOffset>
                </wp:positionV>
                <wp:extent cx="695325" cy="1498600"/>
                <wp:effectExtent l="0" t="0" r="28575" b="2540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5325" cy="149860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BCB07A" id="Straight Connector 42" o:spid="_x0000_s1026" style="position:absolute;flip:y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85pt,2.55pt" to="210.6pt,1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" strokecolor="#4472c4 [3204]" strokeweight="1.5pt">
                <v:stroke joinstyle="miter"/>
              </v:line>
            </w:pict>
          </mc:Fallback>
        </mc:AlternateContent>
      </w:r>
      <w:r w:rsidR="00A213B6" w:rsidRPr="00BB3C8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C3E2E3D" wp14:editId="3D1C383F">
                <wp:simplePos x="0" y="0"/>
                <wp:positionH relativeFrom="column">
                  <wp:posOffset>2065020</wp:posOffset>
                </wp:positionH>
                <wp:positionV relativeFrom="paragraph">
                  <wp:posOffset>34289</wp:posOffset>
                </wp:positionV>
                <wp:extent cx="565150" cy="1393825"/>
                <wp:effectExtent l="0" t="0" r="25400" b="34925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50" cy="13938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67073C" id="Straight Connector 40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2.6pt,2.7pt" to="207.1pt,1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" strokecolor="#4472c4 [3204]" strokeweight="1.5pt">
                <v:stroke joinstyle="miter"/>
              </v:line>
            </w:pict>
          </mc:Fallback>
        </mc:AlternateContent>
      </w:r>
      <w:r w:rsidR="00B06820" w:rsidRPr="00BB3C8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9F83D1F" wp14:editId="25A7ED7D">
                <wp:simplePos x="0" y="0"/>
                <wp:positionH relativeFrom="column">
                  <wp:posOffset>2065020</wp:posOffset>
                </wp:positionH>
                <wp:positionV relativeFrom="paragraph">
                  <wp:posOffset>5714</wp:posOffset>
                </wp:positionV>
                <wp:extent cx="603250" cy="504825"/>
                <wp:effectExtent l="0" t="0" r="25400" b="28575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3250" cy="5048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4C56BF" id="Straight Connector 41" o:spid="_x0000_s1026" style="position:absolute;flip: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2.6pt,.45pt" to="210.1pt,4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" strokecolor="#4472c4 [3204]" strokeweight="1.5pt">
                <v:stroke joinstyle="miter"/>
              </v:line>
            </w:pict>
          </mc:Fallback>
        </mc:AlternateContent>
      </w:r>
    </w:p>
    <w:p w14:paraId="20695F6D" w14:textId="23172496" w:rsidR="00C15BD3" w:rsidRDefault="00B06820" w:rsidP="00C15BD3">
      <w:pPr>
        <w:rPr>
          <w:rFonts w:ascii="Arial" w:hAnsi="Arial" w:cs="Arial"/>
          <w:b/>
          <w:bCs/>
        </w:rPr>
      </w:pPr>
      <w:r w:rsidRPr="00BB3C87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3056" behindDoc="1" locked="0" layoutInCell="1" allowOverlap="1" wp14:anchorId="16565CEF" wp14:editId="481B5342">
                <wp:simplePos x="0" y="0"/>
                <wp:positionH relativeFrom="column">
                  <wp:posOffset>455295</wp:posOffset>
                </wp:positionH>
                <wp:positionV relativeFrom="paragraph">
                  <wp:posOffset>70485</wp:posOffset>
                </wp:positionV>
                <wp:extent cx="1597025" cy="276225"/>
                <wp:effectExtent l="0" t="0" r="22225" b="28575"/>
                <wp:wrapTight wrapText="bothSides">
                  <wp:wrapPolygon edited="0">
                    <wp:start x="0" y="0"/>
                    <wp:lineTo x="0" y="22345"/>
                    <wp:lineTo x="21643" y="22345"/>
                    <wp:lineTo x="21643" y="0"/>
                    <wp:lineTo x="0" y="0"/>
                  </wp:wrapPolygon>
                </wp:wrapTight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70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C9D64D" w14:textId="77777777" w:rsidR="00C15BD3" w:rsidRPr="00FA5AEE" w:rsidRDefault="00C15BD3" w:rsidP="00C15BD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A5AEE">
                              <w:rPr>
                                <w:rFonts w:ascii="Arial" w:hAnsi="Arial" w:cs="Arial"/>
                              </w:rPr>
                              <w:t>Magnesium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ox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565CEF" id="_x0000_s1028" type="#_x0000_t202" style="position:absolute;margin-left:35.85pt;margin-top:5.55pt;width:125.75pt;height:21.75pt;z-index:-251623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">
                <v:textbox>
                  <w:txbxContent>
                    <w:p w14:paraId="32C9D64D" w14:textId="77777777" w:rsidR="00C15BD3" w:rsidRPr="00FA5AEE" w:rsidRDefault="00C15BD3" w:rsidP="00C15BD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A5AEE">
                        <w:rPr>
                          <w:rFonts w:ascii="Arial" w:hAnsi="Arial" w:cs="Arial"/>
                        </w:rPr>
                        <w:t>Magnesium</w:t>
                      </w:r>
                      <w:r>
                        <w:rPr>
                          <w:rFonts w:ascii="Arial" w:hAnsi="Arial" w:cs="Arial"/>
                        </w:rPr>
                        <w:t xml:space="preserve"> oxid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57E98AA" w14:textId="59311C36" w:rsidR="00C15BD3" w:rsidRDefault="00B06820" w:rsidP="00C15BD3">
      <w:pPr>
        <w:rPr>
          <w:rFonts w:ascii="Arial" w:hAnsi="Arial" w:cs="Arial"/>
          <w:b/>
          <w:bCs/>
        </w:rPr>
      </w:pPr>
      <w:r w:rsidRPr="00BB3C87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7152" behindDoc="1" locked="0" layoutInCell="1" allowOverlap="1" wp14:anchorId="054DC0C8" wp14:editId="1AA237FE">
                <wp:simplePos x="0" y="0"/>
                <wp:positionH relativeFrom="margin">
                  <wp:posOffset>2658745</wp:posOffset>
                </wp:positionH>
                <wp:positionV relativeFrom="paragraph">
                  <wp:posOffset>5080</wp:posOffset>
                </wp:positionV>
                <wp:extent cx="3257550" cy="317500"/>
                <wp:effectExtent l="0" t="0" r="19050" b="25400"/>
                <wp:wrapTight wrapText="bothSides">
                  <wp:wrapPolygon edited="0">
                    <wp:start x="0" y="0"/>
                    <wp:lineTo x="0" y="22032"/>
                    <wp:lineTo x="21600" y="22032"/>
                    <wp:lineTo x="21600" y="0"/>
                    <wp:lineTo x="0" y="0"/>
                  </wp:wrapPolygon>
                </wp:wrapTight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7245B6" w14:textId="77777777" w:rsidR="00C15BD3" w:rsidRPr="00FA5AEE" w:rsidRDefault="00C15BD3" w:rsidP="00C15BD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A5AEE">
                              <w:rPr>
                                <w:rFonts w:ascii="Arial" w:hAnsi="Arial" w:cs="Arial"/>
                              </w:rPr>
                              <w:t>Magnesium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ethanoate + carbon dioxide + w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DC0C8" id="_x0000_s1029" type="#_x0000_t202" style="position:absolute;margin-left:209.35pt;margin-top:.4pt;width:256.5pt;height:25pt;z-index:-2516193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">
                <v:textbox>
                  <w:txbxContent>
                    <w:p w14:paraId="0A7245B6" w14:textId="77777777" w:rsidR="00C15BD3" w:rsidRPr="00FA5AEE" w:rsidRDefault="00C15BD3" w:rsidP="00C15BD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A5AEE">
                        <w:rPr>
                          <w:rFonts w:ascii="Arial" w:hAnsi="Arial" w:cs="Arial"/>
                        </w:rPr>
                        <w:t>Magnesium</w:t>
                      </w:r>
                      <w:r>
                        <w:rPr>
                          <w:rFonts w:ascii="Arial" w:hAnsi="Arial" w:cs="Arial"/>
                        </w:rPr>
                        <w:t xml:space="preserve"> ethanoate + carbon dioxide + water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64B370D8" w14:textId="18E69A4C" w:rsidR="00C15BD3" w:rsidRDefault="00B06820" w:rsidP="00C15BD3">
      <w:pPr>
        <w:rPr>
          <w:rFonts w:ascii="Arial" w:hAnsi="Arial" w:cs="Arial"/>
          <w:b/>
          <w:bCs/>
        </w:rPr>
      </w:pPr>
      <w:r w:rsidRPr="00BB3C8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CAF0E1F" wp14:editId="6A35E532">
                <wp:simplePos x="0" y="0"/>
                <wp:positionH relativeFrom="column">
                  <wp:posOffset>1979295</wp:posOffset>
                </wp:positionH>
                <wp:positionV relativeFrom="paragraph">
                  <wp:posOffset>9525</wp:posOffset>
                </wp:positionV>
                <wp:extent cx="666750" cy="254000"/>
                <wp:effectExtent l="0" t="0" r="19050" b="3175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25400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717FCB" id="Straight Connector 43" o:spid="_x0000_s1026" style="position:absolute;flip: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85pt,.75pt" to="208.35pt,2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" strokecolor="#4472c4 [3204]" strokeweight="1.5pt">
                <v:stroke joinstyle="miter"/>
              </v:line>
            </w:pict>
          </mc:Fallback>
        </mc:AlternateContent>
      </w:r>
      <w:r w:rsidRPr="00BB3C87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4080" behindDoc="1" locked="0" layoutInCell="1" allowOverlap="1" wp14:anchorId="20101FE1" wp14:editId="1BD4335C">
                <wp:simplePos x="0" y="0"/>
                <wp:positionH relativeFrom="column">
                  <wp:posOffset>455295</wp:posOffset>
                </wp:positionH>
                <wp:positionV relativeFrom="paragraph">
                  <wp:posOffset>34925</wp:posOffset>
                </wp:positionV>
                <wp:extent cx="1581150" cy="292100"/>
                <wp:effectExtent l="0" t="0" r="19050" b="12700"/>
                <wp:wrapTight wrapText="bothSides">
                  <wp:wrapPolygon edited="0">
                    <wp:start x="0" y="0"/>
                    <wp:lineTo x="0" y="21130"/>
                    <wp:lineTo x="21600" y="21130"/>
                    <wp:lineTo x="21600" y="0"/>
                    <wp:lineTo x="0" y="0"/>
                  </wp:wrapPolygon>
                </wp:wrapTight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36E57D" w14:textId="77777777" w:rsidR="00C15BD3" w:rsidRPr="00FA5AEE" w:rsidRDefault="00C15BD3" w:rsidP="00C15BD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A5AEE">
                              <w:rPr>
                                <w:rFonts w:ascii="Arial" w:hAnsi="Arial" w:cs="Arial"/>
                              </w:rPr>
                              <w:t>Magnesium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carbon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101FE1" id="_x0000_s1030" type="#_x0000_t202" style="position:absolute;margin-left:35.85pt;margin-top:2.75pt;width:124.5pt;height:23pt;z-index:-251622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">
                <v:textbox>
                  <w:txbxContent>
                    <w:p w14:paraId="1E36E57D" w14:textId="77777777" w:rsidR="00C15BD3" w:rsidRPr="00FA5AEE" w:rsidRDefault="00C15BD3" w:rsidP="00C15BD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A5AEE">
                        <w:rPr>
                          <w:rFonts w:ascii="Arial" w:hAnsi="Arial" w:cs="Arial"/>
                        </w:rPr>
                        <w:t>Magnesium</w:t>
                      </w:r>
                      <w:r>
                        <w:rPr>
                          <w:rFonts w:ascii="Arial" w:hAnsi="Arial" w:cs="Arial"/>
                        </w:rPr>
                        <w:t xml:space="preserve"> carbonat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52FD0C6C" w14:textId="09781CBD" w:rsidR="00C15BD3" w:rsidRDefault="00B06820" w:rsidP="00C15BD3">
      <w:pPr>
        <w:rPr>
          <w:rFonts w:ascii="Arial" w:hAnsi="Arial" w:cs="Arial"/>
          <w:b/>
          <w:bCs/>
        </w:rPr>
      </w:pPr>
      <w:r w:rsidRPr="00BB3C87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8176" behindDoc="1" locked="0" layoutInCell="1" allowOverlap="1" wp14:anchorId="1DC11EBA" wp14:editId="2EBCBDDD">
                <wp:simplePos x="0" y="0"/>
                <wp:positionH relativeFrom="margin">
                  <wp:posOffset>2680970</wp:posOffset>
                </wp:positionH>
                <wp:positionV relativeFrom="paragraph">
                  <wp:posOffset>137160</wp:posOffset>
                </wp:positionV>
                <wp:extent cx="3248025" cy="320040"/>
                <wp:effectExtent l="0" t="0" r="28575" b="22860"/>
                <wp:wrapTight wrapText="bothSides">
                  <wp:wrapPolygon edited="0">
                    <wp:start x="0" y="0"/>
                    <wp:lineTo x="0" y="21857"/>
                    <wp:lineTo x="21663" y="21857"/>
                    <wp:lineTo x="21663" y="0"/>
                    <wp:lineTo x="0" y="0"/>
                  </wp:wrapPolygon>
                </wp:wrapTight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8025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E95F28" w14:textId="77777777" w:rsidR="00C15BD3" w:rsidRPr="00FA5AEE" w:rsidRDefault="00C15BD3" w:rsidP="00C15BD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A5AEE">
                              <w:rPr>
                                <w:rFonts w:ascii="Arial" w:hAnsi="Arial" w:cs="Arial"/>
                              </w:rPr>
                              <w:t>Magnesium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ethanoate + hydrog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C11EBA" id="_x0000_s1031" type="#_x0000_t202" style="position:absolute;margin-left:211.1pt;margin-top:10.8pt;width:255.75pt;height:25.2pt;z-index:-2516183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">
                <v:textbox>
                  <w:txbxContent>
                    <w:p w14:paraId="72E95F28" w14:textId="77777777" w:rsidR="00C15BD3" w:rsidRPr="00FA5AEE" w:rsidRDefault="00C15BD3" w:rsidP="00C15BD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A5AEE">
                        <w:rPr>
                          <w:rFonts w:ascii="Arial" w:hAnsi="Arial" w:cs="Arial"/>
                        </w:rPr>
                        <w:t>Magnesium</w:t>
                      </w:r>
                      <w:r>
                        <w:rPr>
                          <w:rFonts w:ascii="Arial" w:hAnsi="Arial" w:cs="Arial"/>
                        </w:rPr>
                        <w:t xml:space="preserve"> ethanoate + hydrogen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50D27209" w14:textId="11EDE297" w:rsidR="00C15BD3" w:rsidRDefault="00B06820" w:rsidP="00C15BD3">
      <w:pPr>
        <w:rPr>
          <w:rFonts w:ascii="Arial" w:hAnsi="Arial" w:cs="Arial"/>
          <w:b/>
          <w:bCs/>
        </w:rPr>
      </w:pPr>
      <w:r w:rsidRPr="00BB3C87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5104" behindDoc="1" locked="0" layoutInCell="1" allowOverlap="1" wp14:anchorId="1498978F" wp14:editId="0ED59185">
                <wp:simplePos x="0" y="0"/>
                <wp:positionH relativeFrom="column">
                  <wp:posOffset>442595</wp:posOffset>
                </wp:positionH>
                <wp:positionV relativeFrom="paragraph">
                  <wp:posOffset>12065</wp:posOffset>
                </wp:positionV>
                <wp:extent cx="1562100" cy="314325"/>
                <wp:effectExtent l="0" t="0" r="19050" b="28575"/>
                <wp:wrapTight wrapText="bothSides">
                  <wp:wrapPolygon edited="0">
                    <wp:start x="0" y="0"/>
                    <wp:lineTo x="0" y="22255"/>
                    <wp:lineTo x="21600" y="22255"/>
                    <wp:lineTo x="21600" y="0"/>
                    <wp:lineTo x="0" y="0"/>
                  </wp:wrapPolygon>
                </wp:wrapTight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42306" w14:textId="77777777" w:rsidR="00C15BD3" w:rsidRPr="00FA5AEE" w:rsidRDefault="00C15BD3" w:rsidP="00C15BD3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A5AEE">
                              <w:rPr>
                                <w:rFonts w:ascii="Arial" w:hAnsi="Arial" w:cs="Arial"/>
                              </w:rPr>
                              <w:t>Magnesium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hydrox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8978F" id="_x0000_s1032" type="#_x0000_t202" style="position:absolute;margin-left:34.85pt;margin-top:.95pt;width:123pt;height:24.75pt;z-index:-251621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">
                <v:textbox>
                  <w:txbxContent>
                    <w:p w14:paraId="3D042306" w14:textId="77777777" w:rsidR="00C15BD3" w:rsidRPr="00FA5AEE" w:rsidRDefault="00C15BD3" w:rsidP="00C15BD3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FA5AEE">
                        <w:rPr>
                          <w:rFonts w:ascii="Arial" w:hAnsi="Arial" w:cs="Arial"/>
                        </w:rPr>
                        <w:t>Magnesium</w:t>
                      </w:r>
                      <w:r>
                        <w:rPr>
                          <w:rFonts w:ascii="Arial" w:hAnsi="Arial" w:cs="Arial"/>
                        </w:rPr>
                        <w:t xml:space="preserve"> hydroxid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46DA534" w14:textId="77777777" w:rsidR="00C15BD3" w:rsidRDefault="00C15BD3" w:rsidP="00C15BD3">
      <w:pPr>
        <w:rPr>
          <w:rFonts w:ascii="Arial" w:hAnsi="Arial" w:cs="Arial"/>
          <w:b/>
          <w:bCs/>
        </w:rPr>
      </w:pPr>
    </w:p>
    <w:p w14:paraId="3155031F" w14:textId="77777777" w:rsidR="00C15BD3" w:rsidRDefault="00C15BD3" w:rsidP="00C15BD3">
      <w:pPr>
        <w:rPr>
          <w:rFonts w:ascii="Arial" w:hAnsi="Arial" w:cs="Arial"/>
          <w:b/>
          <w:bCs/>
        </w:rPr>
      </w:pPr>
    </w:p>
    <w:p w14:paraId="27FD430E" w14:textId="77777777" w:rsidR="00B06820" w:rsidRDefault="00B06820">
      <w:pPr>
        <w:rPr>
          <w:rFonts w:ascii="Arial" w:hAnsi="Arial" w:cs="Arial"/>
          <w:b/>
          <w:bCs/>
        </w:rPr>
      </w:pPr>
      <w:r>
        <w:br w:type="page"/>
      </w:r>
    </w:p>
    <w:p w14:paraId="25659248" w14:textId="24BDFF70" w:rsidR="00C15BD3" w:rsidRPr="00B4529E" w:rsidRDefault="00C15BD3" w:rsidP="00B06820">
      <w:pPr>
        <w:pStyle w:val="Question"/>
        <w:numPr>
          <w:ilvl w:val="0"/>
          <w:numId w:val="2"/>
        </w:numPr>
        <w:spacing w:before="0"/>
      </w:pPr>
      <w:r w:rsidRPr="00B4529E">
        <w:lastRenderedPageBreak/>
        <w:t xml:space="preserve">Each of the organic molecules below has </w:t>
      </w:r>
      <w:r>
        <w:t>two</w:t>
      </w:r>
      <w:r w:rsidRPr="00B4529E">
        <w:t xml:space="preserve"> carbon atoms.</w:t>
      </w:r>
    </w:p>
    <w:p w14:paraId="44A99BB6" w14:textId="77777777" w:rsidR="00C15BD3" w:rsidRDefault="00C15BD3" w:rsidP="00B06820">
      <w:pPr>
        <w:pStyle w:val="Questioncontext"/>
      </w:pPr>
      <w:r>
        <w:t>There is a carboxylic acid, an alcohol, an alkene, an alkane and an ester, but they are muddled up.</w:t>
      </w:r>
    </w:p>
    <w:p w14:paraId="39C780DD" w14:textId="77777777" w:rsidR="00C15BD3" w:rsidRDefault="00C15BD3" w:rsidP="00B06820">
      <w:pPr>
        <w:pStyle w:val="Questioncontext"/>
      </w:pPr>
    </w:p>
    <w:p w14:paraId="2ED4CDBB" w14:textId="676B34AD" w:rsidR="00C04E03" w:rsidRPr="00B06820" w:rsidRDefault="00C04E03" w:rsidP="00C04E03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703296" behindDoc="1" locked="0" layoutInCell="1" allowOverlap="1" wp14:anchorId="1244C27A" wp14:editId="54BC8FA6">
            <wp:simplePos x="0" y="0"/>
            <wp:positionH relativeFrom="column">
              <wp:posOffset>2296160</wp:posOffset>
            </wp:positionH>
            <wp:positionV relativeFrom="paragraph">
              <wp:posOffset>290830</wp:posOffset>
            </wp:positionV>
            <wp:extent cx="1524635" cy="1162050"/>
            <wp:effectExtent l="0" t="0" r="0" b="0"/>
            <wp:wrapTight wrapText="bothSides">
              <wp:wrapPolygon edited="0">
                <wp:start x="0" y="0"/>
                <wp:lineTo x="0" y="21246"/>
                <wp:lineTo x="21321" y="21246"/>
                <wp:lineTo x="21321" y="0"/>
                <wp:lineTo x="0" y="0"/>
              </wp:wrapPolygon>
            </wp:wrapTight>
            <wp:docPr id="48" name="Picture 48" descr="C:\Users\Owner\AppData\Local\Microsoft\Windows\INetCache\Content.MSO\F2CFC6C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Owner\AppData\Local\Microsoft\Windows\INetCache\Content.MSO\F2CFC6C9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635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5BD3">
        <w:t>Complete the table by writing each letter (A–E) into the correct box.</w:t>
      </w:r>
      <w:r w:rsidRPr="00C04E03">
        <w:t xml:space="preserve"> </w:t>
      </w:r>
    </w:p>
    <w:p w14:paraId="34E55A59" w14:textId="16D0BBEC" w:rsidR="00C04E03" w:rsidRPr="00BB3C87" w:rsidRDefault="00C04E03" w:rsidP="00C04E03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704320" behindDoc="1" locked="0" layoutInCell="1" allowOverlap="1" wp14:anchorId="71C285E1" wp14:editId="381F8CE0">
            <wp:simplePos x="0" y="0"/>
            <wp:positionH relativeFrom="column">
              <wp:posOffset>4370070</wp:posOffset>
            </wp:positionH>
            <wp:positionV relativeFrom="paragraph">
              <wp:posOffset>9525</wp:posOffset>
            </wp:positionV>
            <wp:extent cx="1606550" cy="870585"/>
            <wp:effectExtent l="0" t="0" r="0" b="5715"/>
            <wp:wrapTight wrapText="bothSides">
              <wp:wrapPolygon edited="0">
                <wp:start x="0" y="0"/>
                <wp:lineTo x="0" y="21269"/>
                <wp:lineTo x="21258" y="21269"/>
                <wp:lineTo x="21258" y="0"/>
                <wp:lineTo x="0" y="0"/>
              </wp:wrapPolygon>
            </wp:wrapTight>
            <wp:docPr id="45" name="Picture 45" descr="C:\Users\Owner\AppData\Local\Microsoft\Windows\INetCache\Content.MSO\97BE28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Owner\AppData\Local\Microsoft\Windows\INetCache\Content.MSO\97BE287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051" b="20000"/>
                    <a:stretch/>
                  </pic:blipFill>
                  <pic:spPr bwMode="auto">
                    <a:xfrm>
                      <a:off x="0" y="0"/>
                      <a:ext cx="1606550" cy="87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719680" behindDoc="1" locked="0" layoutInCell="1" allowOverlap="1" wp14:anchorId="386EBF09" wp14:editId="0BA382B5">
            <wp:simplePos x="0" y="0"/>
            <wp:positionH relativeFrom="column">
              <wp:posOffset>277495</wp:posOffset>
            </wp:positionH>
            <wp:positionV relativeFrom="paragraph">
              <wp:posOffset>179070</wp:posOffset>
            </wp:positionV>
            <wp:extent cx="1101725" cy="671195"/>
            <wp:effectExtent l="0" t="0" r="3175" b="0"/>
            <wp:wrapTight wrapText="bothSides">
              <wp:wrapPolygon edited="0">
                <wp:start x="0" y="0"/>
                <wp:lineTo x="0" y="20844"/>
                <wp:lineTo x="21289" y="20844"/>
                <wp:lineTo x="21289" y="0"/>
                <wp:lineTo x="0" y="0"/>
              </wp:wrapPolygon>
            </wp:wrapTight>
            <wp:docPr id="13" name="Picture 13" descr="C:\Users\Owner\AppData\Local\Microsoft\Windows\INetCache\Content.MSO\76D2752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Owner\AppData\Local\Microsoft\Windows\INetCache\Content.MSO\76D2752D.tmp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725" cy="67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C7D2E2" w14:textId="77777777" w:rsidR="00C04E03" w:rsidRDefault="00C04E03" w:rsidP="00C04E03">
      <w:pPr>
        <w:rPr>
          <w:rFonts w:ascii="Arial" w:hAnsi="Arial" w:cs="Arial"/>
        </w:rPr>
      </w:pPr>
    </w:p>
    <w:p w14:paraId="55F21E0A" w14:textId="7B4AF9B6" w:rsidR="00C04E03" w:rsidRDefault="00C04E03" w:rsidP="00C04E03">
      <w:pPr>
        <w:rPr>
          <w:rFonts w:ascii="Arial" w:hAnsi="Arial" w:cs="Arial"/>
        </w:rPr>
      </w:pPr>
    </w:p>
    <w:p w14:paraId="44773BBA" w14:textId="11A76480" w:rsidR="00C04E03" w:rsidRDefault="00C04E03" w:rsidP="00C04E03">
      <w:pPr>
        <w:rPr>
          <w:rFonts w:ascii="Arial" w:hAnsi="Arial" w:cs="Arial"/>
        </w:rPr>
      </w:pP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5824" behindDoc="1" locked="0" layoutInCell="1" allowOverlap="1" wp14:anchorId="1ADA0357" wp14:editId="38BEF32D">
                <wp:simplePos x="0" y="0"/>
                <wp:positionH relativeFrom="margin">
                  <wp:posOffset>5006975</wp:posOffset>
                </wp:positionH>
                <wp:positionV relativeFrom="paragraph">
                  <wp:posOffset>87630</wp:posOffset>
                </wp:positionV>
                <wp:extent cx="295275" cy="279400"/>
                <wp:effectExtent l="0" t="0" r="9525" b="6350"/>
                <wp:wrapTight wrapText="bothSides">
                  <wp:wrapPolygon edited="0">
                    <wp:start x="0" y="0"/>
                    <wp:lineTo x="0" y="20618"/>
                    <wp:lineTo x="20903" y="20618"/>
                    <wp:lineTo x="20903" y="0"/>
                    <wp:lineTo x="0" y="0"/>
                  </wp:wrapPolygon>
                </wp:wrapTight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DE61B5" w14:textId="17342C5D" w:rsidR="00C04E03" w:rsidRPr="00D43348" w:rsidRDefault="00C04E03" w:rsidP="00C04E03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A0357" id="_x0000_s1033" type="#_x0000_t202" style="position:absolute;margin-left:394.25pt;margin-top:6.9pt;width:23.25pt;height:22pt;z-index:-2515906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" stroked="f">
                <v:textbox>
                  <w:txbxContent>
                    <w:p w14:paraId="65DE61B5" w14:textId="17342C5D" w:rsidR="00C04E03" w:rsidRPr="00D43348" w:rsidRDefault="00C04E03" w:rsidP="00C04E03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E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4800" behindDoc="1" locked="0" layoutInCell="1" allowOverlap="1" wp14:anchorId="1083E5A2" wp14:editId="2F0D3AFD">
                <wp:simplePos x="0" y="0"/>
                <wp:positionH relativeFrom="margin">
                  <wp:align>center</wp:align>
                </wp:positionH>
                <wp:positionV relativeFrom="paragraph">
                  <wp:posOffset>65405</wp:posOffset>
                </wp:positionV>
                <wp:extent cx="295275" cy="317500"/>
                <wp:effectExtent l="0" t="0" r="9525" b="6350"/>
                <wp:wrapTight wrapText="bothSides">
                  <wp:wrapPolygon edited="0">
                    <wp:start x="0" y="0"/>
                    <wp:lineTo x="0" y="20736"/>
                    <wp:lineTo x="20903" y="20736"/>
                    <wp:lineTo x="20903" y="0"/>
                    <wp:lineTo x="0" y="0"/>
                  </wp:wrapPolygon>
                </wp:wrapTight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23D365" w14:textId="77777777" w:rsidR="00C04E03" w:rsidRPr="00D43348" w:rsidRDefault="00C04E03" w:rsidP="00C04E03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D4334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83E5A2" id="_x0000_s1034" type="#_x0000_t202" style="position:absolute;margin-left:0;margin-top:5.15pt;width:23.25pt;height:25pt;z-index:-25159168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" stroked="f">
                <v:textbox>
                  <w:txbxContent>
                    <w:p w14:paraId="7023D365" w14:textId="77777777" w:rsidR="00C04E03" w:rsidRPr="00D43348" w:rsidRDefault="00C04E03" w:rsidP="00C04E03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D4334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721728" behindDoc="1" locked="0" layoutInCell="1" allowOverlap="1" wp14:anchorId="299CCC29" wp14:editId="7F5108F9">
            <wp:simplePos x="0" y="0"/>
            <wp:positionH relativeFrom="margin">
              <wp:posOffset>1255395</wp:posOffset>
            </wp:positionH>
            <wp:positionV relativeFrom="paragraph">
              <wp:posOffset>126365</wp:posOffset>
            </wp:positionV>
            <wp:extent cx="990600" cy="740410"/>
            <wp:effectExtent l="0" t="0" r="0" b="2540"/>
            <wp:wrapTight wrapText="bothSides">
              <wp:wrapPolygon edited="0">
                <wp:start x="0" y="0"/>
                <wp:lineTo x="0" y="21118"/>
                <wp:lineTo x="21185" y="21118"/>
                <wp:lineTo x="21185" y="0"/>
                <wp:lineTo x="0" y="0"/>
              </wp:wrapPolygon>
            </wp:wrapTight>
            <wp:docPr id="14" name="Picture 14" descr="C:\Users\Owner\AppData\Local\Microsoft\Windows\INetCache\Content.MSO\BFFCECC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Owner\AppData\Local\Microsoft\Windows\INetCache\Content.MSO\BFFCECC3.tmp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740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2752" behindDoc="1" locked="0" layoutInCell="1" allowOverlap="1" wp14:anchorId="62D22E9E" wp14:editId="34534E79">
                <wp:simplePos x="0" y="0"/>
                <wp:positionH relativeFrom="column">
                  <wp:posOffset>556895</wp:posOffset>
                </wp:positionH>
                <wp:positionV relativeFrom="paragraph">
                  <wp:posOffset>73660</wp:posOffset>
                </wp:positionV>
                <wp:extent cx="333375" cy="317500"/>
                <wp:effectExtent l="0" t="0" r="9525" b="6350"/>
                <wp:wrapTight wrapText="bothSides">
                  <wp:wrapPolygon edited="0">
                    <wp:start x="0" y="0"/>
                    <wp:lineTo x="0" y="20736"/>
                    <wp:lineTo x="20983" y="20736"/>
                    <wp:lineTo x="20983" y="0"/>
                    <wp:lineTo x="0" y="0"/>
                  </wp:wrapPolygon>
                </wp:wrapTight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DC820C" w14:textId="77777777" w:rsidR="00C04E03" w:rsidRPr="00D43348" w:rsidRDefault="00C04E03" w:rsidP="00C04E03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D4334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D22E9E" id="_x0000_s1035" type="#_x0000_t202" style="position:absolute;margin-left:43.85pt;margin-top:5.8pt;width:26.25pt;height:25pt;z-index:-251593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" stroked="f">
                <v:textbox>
                  <w:txbxContent>
                    <w:p w14:paraId="0DDC820C" w14:textId="77777777" w:rsidR="00C04E03" w:rsidRPr="00D43348" w:rsidRDefault="00C04E03" w:rsidP="00C04E03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D4334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D3B1D19" w14:textId="77777777" w:rsidR="00C04E03" w:rsidRDefault="00C04E03" w:rsidP="00C04E03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720704" behindDoc="1" locked="0" layoutInCell="1" allowOverlap="1" wp14:anchorId="7AF64115" wp14:editId="542BCD9F">
            <wp:simplePos x="0" y="0"/>
            <wp:positionH relativeFrom="column">
              <wp:posOffset>3712845</wp:posOffset>
            </wp:positionH>
            <wp:positionV relativeFrom="paragraph">
              <wp:posOffset>8255</wp:posOffset>
            </wp:positionV>
            <wp:extent cx="657225" cy="613410"/>
            <wp:effectExtent l="0" t="0" r="9525" b="0"/>
            <wp:wrapTight wrapText="bothSides">
              <wp:wrapPolygon edited="0">
                <wp:start x="0" y="0"/>
                <wp:lineTo x="0" y="20795"/>
                <wp:lineTo x="21287" y="20795"/>
                <wp:lineTo x="21287" y="0"/>
                <wp:lineTo x="0" y="0"/>
              </wp:wrapPolygon>
            </wp:wrapTight>
            <wp:docPr id="15" name="Picture 15" descr="C:\Users\Owner\AppData\Local\Microsoft\Windows\INetCache\Content.MSO\388BB35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Owner\AppData\Local\Microsoft\Windows\INetCache\Content.MSO\388BB351.tmp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61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D80958" w14:textId="2EE41B6E" w:rsidR="00C04E03" w:rsidRDefault="00C04E03" w:rsidP="00C04E03">
      <w:pPr>
        <w:rPr>
          <w:rFonts w:ascii="Arial" w:hAnsi="Arial" w:cs="Arial"/>
        </w:rPr>
      </w:pPr>
    </w:p>
    <w:p w14:paraId="2DEB56D4" w14:textId="77777777" w:rsidR="00C04E03" w:rsidRDefault="00C04E03" w:rsidP="00C04E03">
      <w:pPr>
        <w:rPr>
          <w:rFonts w:ascii="Arial" w:hAnsi="Arial" w:cs="Arial"/>
        </w:rPr>
      </w:pP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6848" behindDoc="1" locked="0" layoutInCell="1" allowOverlap="1" wp14:anchorId="2F7C2481" wp14:editId="4891373D">
                <wp:simplePos x="0" y="0"/>
                <wp:positionH relativeFrom="margin">
                  <wp:posOffset>3877945</wp:posOffset>
                </wp:positionH>
                <wp:positionV relativeFrom="paragraph">
                  <wp:posOffset>61595</wp:posOffset>
                </wp:positionV>
                <wp:extent cx="282575" cy="279400"/>
                <wp:effectExtent l="0" t="0" r="3175" b="6350"/>
                <wp:wrapTight wrapText="bothSides">
                  <wp:wrapPolygon edited="0">
                    <wp:start x="0" y="0"/>
                    <wp:lineTo x="0" y="20618"/>
                    <wp:lineTo x="20387" y="20618"/>
                    <wp:lineTo x="20387" y="0"/>
                    <wp:lineTo x="0" y="0"/>
                  </wp:wrapPolygon>
                </wp:wrapTight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575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4A2E33" w14:textId="18C0A2AF" w:rsidR="00C04E03" w:rsidRPr="00D43348" w:rsidRDefault="00C04E03" w:rsidP="00C04E03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7C2481" id="_x0000_s1036" type="#_x0000_t202" style="position:absolute;margin-left:305.35pt;margin-top:4.85pt;width:22.25pt;height:22pt;z-index:-2515896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" stroked="f">
                <v:textbox>
                  <w:txbxContent>
                    <w:p w14:paraId="434A2E33" w14:textId="18C0A2AF" w:rsidR="00C04E03" w:rsidRPr="00D43348" w:rsidRDefault="00C04E03" w:rsidP="00C04E03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3776" behindDoc="1" locked="0" layoutInCell="1" allowOverlap="1" wp14:anchorId="0600F8DA" wp14:editId="6E5786EE">
                <wp:simplePos x="0" y="0"/>
                <wp:positionH relativeFrom="column">
                  <wp:posOffset>1581150</wp:posOffset>
                </wp:positionH>
                <wp:positionV relativeFrom="paragraph">
                  <wp:posOffset>86995</wp:posOffset>
                </wp:positionV>
                <wp:extent cx="295275" cy="317500"/>
                <wp:effectExtent l="0" t="0" r="9525" b="6350"/>
                <wp:wrapTight wrapText="bothSides">
                  <wp:wrapPolygon edited="0">
                    <wp:start x="0" y="0"/>
                    <wp:lineTo x="0" y="20736"/>
                    <wp:lineTo x="20903" y="20736"/>
                    <wp:lineTo x="20903" y="0"/>
                    <wp:lineTo x="0" y="0"/>
                  </wp:wrapPolygon>
                </wp:wrapTight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97CCCC" w14:textId="77777777" w:rsidR="00C04E03" w:rsidRPr="00D43348" w:rsidRDefault="00C04E03" w:rsidP="00C04E03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D4334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00F8DA" id="_x0000_s1037" type="#_x0000_t202" style="position:absolute;margin-left:124.5pt;margin-top:6.85pt;width:23.25pt;height:25pt;z-index:-251592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" stroked="f">
                <v:textbox>
                  <w:txbxContent>
                    <w:p w14:paraId="6497CCCC" w14:textId="77777777" w:rsidR="00C04E03" w:rsidRPr="00D43348" w:rsidRDefault="00C04E03" w:rsidP="00C04E03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D4334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5033EF6D" w14:textId="7A6E72DA" w:rsidR="00C15BD3" w:rsidRPr="00B06820" w:rsidRDefault="00C15BD3" w:rsidP="00B06820">
      <w:pPr>
        <w:pStyle w:val="Questioncontext"/>
      </w:pPr>
    </w:p>
    <w:p w14:paraId="28E58360" w14:textId="365D321C" w:rsidR="00B06820" w:rsidRDefault="00B06820" w:rsidP="00C15BD3">
      <w:pPr>
        <w:rPr>
          <w:rFonts w:ascii="Arial" w:hAnsi="Arial" w:cs="Arial"/>
        </w:rPr>
      </w:pPr>
    </w:p>
    <w:p w14:paraId="04A9D562" w14:textId="3AA43C60" w:rsidR="00C15BD3" w:rsidRDefault="00C15BD3" w:rsidP="00C15BD3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Spec="right" w:tblpY="156"/>
        <w:tblW w:w="0" w:type="auto"/>
        <w:tblLook w:val="04A0" w:firstRow="1" w:lastRow="0" w:firstColumn="1" w:lastColumn="0" w:noHBand="0" w:noVBand="1"/>
      </w:tblPr>
      <w:tblGrid>
        <w:gridCol w:w="1827"/>
        <w:gridCol w:w="1689"/>
        <w:gridCol w:w="1750"/>
        <w:gridCol w:w="1750"/>
        <w:gridCol w:w="1751"/>
      </w:tblGrid>
      <w:tr w:rsidR="00B06820" w14:paraId="659DDCE7" w14:textId="77777777" w:rsidTr="00B06820">
        <w:tc>
          <w:tcPr>
            <w:tcW w:w="1827" w:type="dxa"/>
            <w:shd w:val="clear" w:color="auto" w:fill="D9D9D9" w:themeFill="background1" w:themeFillShade="D9"/>
          </w:tcPr>
          <w:p w14:paraId="3E02F32B" w14:textId="77777777" w:rsidR="00B06820" w:rsidRPr="00B06820" w:rsidRDefault="00B06820" w:rsidP="00B0682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B06820">
              <w:rPr>
                <w:rFonts w:ascii="Arial" w:hAnsi="Arial" w:cs="Arial"/>
                <w:b/>
                <w:bCs/>
              </w:rPr>
              <w:t>carboxylic acid</w:t>
            </w:r>
          </w:p>
        </w:tc>
        <w:tc>
          <w:tcPr>
            <w:tcW w:w="1689" w:type="dxa"/>
            <w:shd w:val="clear" w:color="auto" w:fill="D9D9D9" w:themeFill="background1" w:themeFillShade="D9"/>
          </w:tcPr>
          <w:p w14:paraId="12378F64" w14:textId="77777777" w:rsidR="00B06820" w:rsidRPr="00B06820" w:rsidRDefault="00B06820" w:rsidP="00B0682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B06820">
              <w:rPr>
                <w:rFonts w:ascii="Arial" w:hAnsi="Arial" w:cs="Arial"/>
                <w:b/>
                <w:bCs/>
              </w:rPr>
              <w:t>alcohol</w:t>
            </w:r>
          </w:p>
        </w:tc>
        <w:tc>
          <w:tcPr>
            <w:tcW w:w="1750" w:type="dxa"/>
            <w:shd w:val="clear" w:color="auto" w:fill="D9D9D9" w:themeFill="background1" w:themeFillShade="D9"/>
          </w:tcPr>
          <w:p w14:paraId="7884AFD7" w14:textId="77777777" w:rsidR="00B06820" w:rsidRPr="00B06820" w:rsidRDefault="00B06820" w:rsidP="00B0682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B06820">
              <w:rPr>
                <w:rFonts w:ascii="Arial" w:hAnsi="Arial" w:cs="Arial"/>
                <w:b/>
                <w:bCs/>
              </w:rPr>
              <w:t>alkene</w:t>
            </w:r>
          </w:p>
        </w:tc>
        <w:tc>
          <w:tcPr>
            <w:tcW w:w="1750" w:type="dxa"/>
            <w:shd w:val="clear" w:color="auto" w:fill="D9D9D9" w:themeFill="background1" w:themeFillShade="D9"/>
          </w:tcPr>
          <w:p w14:paraId="155AB402" w14:textId="77777777" w:rsidR="00B06820" w:rsidRPr="00B06820" w:rsidRDefault="00B06820" w:rsidP="00B0682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B06820">
              <w:rPr>
                <w:rFonts w:ascii="Arial" w:hAnsi="Arial" w:cs="Arial"/>
                <w:b/>
                <w:bCs/>
              </w:rPr>
              <w:t>alkane</w:t>
            </w:r>
          </w:p>
        </w:tc>
        <w:tc>
          <w:tcPr>
            <w:tcW w:w="1751" w:type="dxa"/>
            <w:shd w:val="clear" w:color="auto" w:fill="D9D9D9" w:themeFill="background1" w:themeFillShade="D9"/>
          </w:tcPr>
          <w:p w14:paraId="53B86F97" w14:textId="77777777" w:rsidR="00B06820" w:rsidRPr="00B06820" w:rsidRDefault="00B06820" w:rsidP="00B06820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B06820">
              <w:rPr>
                <w:rFonts w:ascii="Arial" w:hAnsi="Arial" w:cs="Arial"/>
                <w:b/>
                <w:bCs/>
              </w:rPr>
              <w:t>ester</w:t>
            </w:r>
          </w:p>
        </w:tc>
      </w:tr>
      <w:tr w:rsidR="00B06820" w14:paraId="21BD9648" w14:textId="77777777" w:rsidTr="00B06820">
        <w:tc>
          <w:tcPr>
            <w:tcW w:w="1827" w:type="dxa"/>
          </w:tcPr>
          <w:p w14:paraId="74307D14" w14:textId="73B51071" w:rsidR="00B06820" w:rsidRPr="00DE36A9" w:rsidRDefault="00B06820" w:rsidP="00B06820">
            <w:pPr>
              <w:pStyle w:val="Answertext"/>
              <w:ind w:left="0" w:firstLine="0"/>
            </w:pPr>
            <w:r w:rsidRPr="00DF3EE1">
              <w:rPr>
                <w:rStyle w:val="AnswercontextChar"/>
              </w:rPr>
              <w:t>Answer:</w:t>
            </w:r>
            <w:r>
              <w:t xml:space="preserve"> </w:t>
            </w:r>
            <w:r w:rsidRPr="00DE36A9">
              <w:t>B</w:t>
            </w:r>
            <w:r w:rsidR="00A213B6">
              <w:t>.</w:t>
            </w:r>
          </w:p>
        </w:tc>
        <w:tc>
          <w:tcPr>
            <w:tcW w:w="1689" w:type="dxa"/>
          </w:tcPr>
          <w:p w14:paraId="033B6F71" w14:textId="0444B1EB" w:rsidR="00B06820" w:rsidRPr="00DE36A9" w:rsidRDefault="00B06820" w:rsidP="00B06820">
            <w:pPr>
              <w:pStyle w:val="Answertext"/>
              <w:ind w:left="0" w:firstLine="0"/>
            </w:pPr>
            <w:r w:rsidRPr="00DF3EE1">
              <w:rPr>
                <w:rStyle w:val="AnswercontextChar"/>
              </w:rPr>
              <w:t>Answer:</w:t>
            </w:r>
            <w:r>
              <w:t xml:space="preserve"> </w:t>
            </w:r>
            <w:r w:rsidRPr="00DE36A9">
              <w:t>A</w:t>
            </w:r>
            <w:r w:rsidR="00A213B6">
              <w:t>.</w:t>
            </w:r>
          </w:p>
        </w:tc>
        <w:tc>
          <w:tcPr>
            <w:tcW w:w="1750" w:type="dxa"/>
          </w:tcPr>
          <w:p w14:paraId="1A2EE93E" w14:textId="1A67CD81" w:rsidR="00B06820" w:rsidRPr="00DE36A9" w:rsidRDefault="00B06820" w:rsidP="00B06820">
            <w:pPr>
              <w:pStyle w:val="Answertext"/>
              <w:ind w:left="0" w:firstLine="0"/>
            </w:pPr>
            <w:r w:rsidRPr="00DF3EE1">
              <w:rPr>
                <w:rStyle w:val="AnswercontextChar"/>
              </w:rPr>
              <w:t>Answer:</w:t>
            </w:r>
            <w:r>
              <w:t xml:space="preserve"> </w:t>
            </w:r>
            <w:r w:rsidR="00C04E03">
              <w:t>D</w:t>
            </w:r>
            <w:r w:rsidR="00A213B6">
              <w:t>.</w:t>
            </w:r>
          </w:p>
        </w:tc>
        <w:tc>
          <w:tcPr>
            <w:tcW w:w="1750" w:type="dxa"/>
          </w:tcPr>
          <w:p w14:paraId="14B6A2EE" w14:textId="63DD67BE" w:rsidR="00B06820" w:rsidRPr="00DE36A9" w:rsidRDefault="00B06820" w:rsidP="00B06820">
            <w:pPr>
              <w:pStyle w:val="Answertext"/>
              <w:ind w:left="0" w:firstLine="0"/>
            </w:pPr>
            <w:r w:rsidRPr="00DF3EE1">
              <w:rPr>
                <w:rStyle w:val="AnswercontextChar"/>
              </w:rPr>
              <w:t>Answer:</w:t>
            </w:r>
            <w:r>
              <w:t xml:space="preserve"> </w:t>
            </w:r>
            <w:r w:rsidR="00C04E03">
              <w:t>E</w:t>
            </w:r>
            <w:r w:rsidR="00A213B6">
              <w:t>.</w:t>
            </w:r>
          </w:p>
        </w:tc>
        <w:tc>
          <w:tcPr>
            <w:tcW w:w="1751" w:type="dxa"/>
          </w:tcPr>
          <w:p w14:paraId="3D953FCE" w14:textId="72B965AA" w:rsidR="00B06820" w:rsidRPr="00DE36A9" w:rsidRDefault="00B06820" w:rsidP="00B06820">
            <w:pPr>
              <w:pStyle w:val="Answertext"/>
              <w:ind w:left="0" w:firstLine="0"/>
            </w:pPr>
            <w:r w:rsidRPr="00DF3EE1">
              <w:rPr>
                <w:rStyle w:val="AnswercontextChar"/>
              </w:rPr>
              <w:t>Answer:</w:t>
            </w:r>
            <w:r>
              <w:t xml:space="preserve"> </w:t>
            </w:r>
            <w:r w:rsidRPr="00DE36A9">
              <w:t>C</w:t>
            </w:r>
            <w:r w:rsidR="00A213B6">
              <w:t>.</w:t>
            </w:r>
          </w:p>
        </w:tc>
      </w:tr>
    </w:tbl>
    <w:p w14:paraId="026BB1A6" w14:textId="77777777" w:rsidR="00C15BD3" w:rsidRDefault="00C15BD3" w:rsidP="00C15BD3">
      <w:pPr>
        <w:rPr>
          <w:rFonts w:ascii="Arial" w:hAnsi="Arial" w:cs="Arial"/>
        </w:rPr>
      </w:pPr>
    </w:p>
    <w:p w14:paraId="788AE4C0" w14:textId="0FA23A38" w:rsidR="00C15BD3" w:rsidRDefault="00C15BD3" w:rsidP="00C15BD3">
      <w:pPr>
        <w:rPr>
          <w:rFonts w:ascii="Arial" w:hAnsi="Arial" w:cs="Arial"/>
        </w:rPr>
      </w:pPr>
    </w:p>
    <w:p w14:paraId="5DA03728" w14:textId="6FFFB0D2" w:rsidR="00B06820" w:rsidRDefault="00B06820" w:rsidP="00C15BD3">
      <w:pPr>
        <w:rPr>
          <w:rFonts w:ascii="Arial" w:hAnsi="Arial" w:cs="Arial"/>
        </w:rPr>
      </w:pPr>
    </w:p>
    <w:p w14:paraId="3F2F69C4" w14:textId="77777777" w:rsidR="00B06820" w:rsidRDefault="00B06820" w:rsidP="00C15BD3">
      <w:pPr>
        <w:rPr>
          <w:rFonts w:ascii="Arial" w:hAnsi="Arial" w:cs="Arial"/>
        </w:rPr>
      </w:pPr>
    </w:p>
    <w:p w14:paraId="1B0C7C6F" w14:textId="77777777" w:rsidR="00F97491" w:rsidRDefault="00F97491">
      <w:pPr>
        <w:rPr>
          <w:rFonts w:ascii="Arial" w:hAnsi="Arial" w:cs="Arial"/>
          <w:b/>
          <w:bCs/>
        </w:rPr>
      </w:pPr>
      <w:r>
        <w:br w:type="page"/>
      </w:r>
    </w:p>
    <w:p w14:paraId="0376837B" w14:textId="6FF81362" w:rsidR="00C15BD3" w:rsidRPr="00B4529E" w:rsidRDefault="00C15BD3" w:rsidP="00B06820">
      <w:pPr>
        <w:pStyle w:val="Question"/>
        <w:numPr>
          <w:ilvl w:val="0"/>
          <w:numId w:val="2"/>
        </w:numPr>
        <w:spacing w:before="0"/>
      </w:pPr>
      <w:r w:rsidRPr="00B4529E">
        <w:lastRenderedPageBreak/>
        <w:t>This question is about naming carboxylic acids.</w:t>
      </w:r>
    </w:p>
    <w:p w14:paraId="749EB51C" w14:textId="77777777" w:rsidR="00C15BD3" w:rsidRDefault="00C15BD3" w:rsidP="00B06820">
      <w:pPr>
        <w:pStyle w:val="Questioncontext"/>
      </w:pPr>
      <w:r>
        <w:t>A student has named the carboxylic acids below, but he has made some mistakes.</w:t>
      </w:r>
    </w:p>
    <w:p w14:paraId="0796F28E" w14:textId="77777777" w:rsidR="00C15BD3" w:rsidRDefault="00C15BD3" w:rsidP="00B06820">
      <w:pPr>
        <w:pStyle w:val="Questioncontext"/>
      </w:pPr>
      <w:r>
        <w:t>How many correct answers has he scored out of 5?</w:t>
      </w:r>
    </w:p>
    <w:p w14:paraId="44E3DCF8" w14:textId="1754612A" w:rsidR="00C15BD3" w:rsidRDefault="00C15BD3" w:rsidP="00B06820">
      <w:pPr>
        <w:pStyle w:val="Questioncontext"/>
      </w:pPr>
      <w:r>
        <w:t>For any incorrect answers, add the correct names.</w:t>
      </w:r>
    </w:p>
    <w:p w14:paraId="0378A736" w14:textId="58D5394D" w:rsidR="00F97491" w:rsidRDefault="00F97491" w:rsidP="00B06820">
      <w:pPr>
        <w:pStyle w:val="Questioncontext"/>
      </w:pPr>
    </w:p>
    <w:tbl>
      <w:tblPr>
        <w:tblStyle w:val="TableGrid"/>
        <w:tblW w:w="0" w:type="auto"/>
        <w:tblInd w:w="1109" w:type="dxa"/>
        <w:tblLook w:val="04A0" w:firstRow="1" w:lastRow="0" w:firstColumn="1" w:lastColumn="0" w:noHBand="0" w:noVBand="1"/>
      </w:tblPr>
      <w:tblGrid>
        <w:gridCol w:w="2524"/>
        <w:gridCol w:w="3166"/>
      </w:tblGrid>
      <w:tr w:rsidR="00C04E03" w:rsidRPr="00DF3EE1" w14:paraId="44FB778B" w14:textId="77777777" w:rsidTr="00C04E03">
        <w:trPr>
          <w:trHeight w:val="1671"/>
        </w:trPr>
        <w:tc>
          <w:tcPr>
            <w:tcW w:w="2524" w:type="dxa"/>
          </w:tcPr>
          <w:p w14:paraId="7E6AAE74" w14:textId="77777777" w:rsidR="00C04E03" w:rsidRDefault="00C04E03" w:rsidP="00C04E03">
            <w:pPr>
              <w:pStyle w:val="Questioncontext"/>
            </w:pPr>
          </w:p>
          <w:p w14:paraId="5DB3853C" w14:textId="77777777" w:rsidR="00C04E03" w:rsidRDefault="00C04E03" w:rsidP="00C04E03">
            <w:pPr>
              <w:pStyle w:val="Questioncontext"/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46304" behindDoc="1" locked="0" layoutInCell="1" allowOverlap="1" wp14:anchorId="3F088F73" wp14:editId="4673F955">
                  <wp:simplePos x="0" y="0"/>
                  <wp:positionH relativeFrom="column">
                    <wp:posOffset>342900</wp:posOffset>
                  </wp:positionH>
                  <wp:positionV relativeFrom="paragraph">
                    <wp:posOffset>12065</wp:posOffset>
                  </wp:positionV>
                  <wp:extent cx="762000" cy="433070"/>
                  <wp:effectExtent l="0" t="0" r="0" b="5080"/>
                  <wp:wrapThrough wrapText="bothSides">
                    <wp:wrapPolygon edited="0">
                      <wp:start x="0" y="0"/>
                      <wp:lineTo x="0" y="20903"/>
                      <wp:lineTo x="21060" y="20903"/>
                      <wp:lineTo x="21060" y="0"/>
                      <wp:lineTo x="0" y="0"/>
                    </wp:wrapPolygon>
                  </wp:wrapThrough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433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B0B3A9E" w14:textId="77777777" w:rsidR="00C04E03" w:rsidRDefault="00C04E03" w:rsidP="00C04E03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08D4A7DA" w14:textId="77777777" w:rsidR="00C04E03" w:rsidRDefault="00C04E03" w:rsidP="00C04E03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5E0AD59C" w14:textId="6138119D" w:rsidR="00C04E03" w:rsidRDefault="00C04E03" w:rsidP="00C04E03">
            <w:pPr>
              <w:pStyle w:val="Questioncontext"/>
              <w:ind w:left="0"/>
              <w:jc w:val="center"/>
              <w:rPr>
                <w:noProof/>
                <w:lang w:eastAsia="en-GB"/>
              </w:rPr>
            </w:pPr>
            <w:r w:rsidRPr="00D43348">
              <w:rPr>
                <w:rFonts w:ascii="Bradley Hand ITC" w:hAnsi="Bradley Hand ITC"/>
                <w:b/>
                <w:sz w:val="28"/>
                <w:szCs w:val="28"/>
              </w:rPr>
              <w:t>Methanol</w:t>
            </w:r>
          </w:p>
        </w:tc>
        <w:tc>
          <w:tcPr>
            <w:tcW w:w="3166" w:type="dxa"/>
          </w:tcPr>
          <w:p w14:paraId="62753191" w14:textId="15C6DA04" w:rsidR="00C04E03" w:rsidRPr="00F97491" w:rsidRDefault="00C04E03" w:rsidP="00C04E03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rPr>
                <w:rStyle w:val="AnswercontextChar"/>
                <w:b w:val="0"/>
                <w:bCs/>
              </w:rPr>
            </w:pPr>
            <w:r w:rsidRPr="00DF3EE1">
              <w:rPr>
                <w:rStyle w:val="AnswercontextChar"/>
              </w:rPr>
              <w:t>Answer:</w:t>
            </w:r>
            <w:r>
              <w:t xml:space="preserve"> </w:t>
            </w:r>
            <w:r w:rsidRPr="00F97491">
              <w:rPr>
                <w:rStyle w:val="AnswertextChar"/>
              </w:rPr>
              <w:sym w:font="Wingdings 2" w:char="F04F"/>
            </w:r>
            <w:r>
              <w:rPr>
                <w:rStyle w:val="AnswertextChar"/>
              </w:rPr>
              <w:t xml:space="preserve"> Methanoic</w:t>
            </w:r>
            <w:r w:rsidRPr="00F97491">
              <w:rPr>
                <w:rStyle w:val="AnswertextChar"/>
              </w:rPr>
              <w:t xml:space="preserve"> acid</w:t>
            </w:r>
          </w:p>
        </w:tc>
      </w:tr>
      <w:tr w:rsidR="00C04E03" w:rsidRPr="00DF3EE1" w14:paraId="3A4123F6" w14:textId="77777777" w:rsidTr="00D67E85">
        <w:trPr>
          <w:trHeight w:val="1689"/>
        </w:trPr>
        <w:tc>
          <w:tcPr>
            <w:tcW w:w="2524" w:type="dxa"/>
          </w:tcPr>
          <w:p w14:paraId="6A310173" w14:textId="77777777" w:rsidR="00C04E03" w:rsidRDefault="00C04E03" w:rsidP="00C04E03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747328" behindDoc="1" locked="0" layoutInCell="1" allowOverlap="1" wp14:anchorId="3E96ED52" wp14:editId="3F1B4A6A">
                  <wp:simplePos x="0" y="0"/>
                  <wp:positionH relativeFrom="margin">
                    <wp:posOffset>136525</wp:posOffset>
                  </wp:positionH>
                  <wp:positionV relativeFrom="paragraph">
                    <wp:posOffset>41910</wp:posOffset>
                  </wp:positionV>
                  <wp:extent cx="1104900" cy="635635"/>
                  <wp:effectExtent l="0" t="0" r="0" b="0"/>
                  <wp:wrapSquare wrapText="bothSides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635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B7C21AD" w14:textId="7511953B" w:rsidR="00C04E03" w:rsidRDefault="00C04E03" w:rsidP="00C04E03">
            <w:pPr>
              <w:pStyle w:val="ListParagraph"/>
              <w:ind w:left="0"/>
              <w:jc w:val="center"/>
              <w:rPr>
                <w:noProof/>
                <w:lang w:eastAsia="en-GB"/>
              </w:rPr>
            </w:pPr>
            <w:r w:rsidRPr="00D43348">
              <w:rPr>
                <w:rFonts w:ascii="Bradley Hand ITC" w:hAnsi="Bradley Hand ITC" w:cs="Arial"/>
                <w:b/>
                <w:sz w:val="28"/>
                <w:szCs w:val="28"/>
              </w:rPr>
              <w:t>Pentanoic acid</w:t>
            </w:r>
          </w:p>
        </w:tc>
        <w:tc>
          <w:tcPr>
            <w:tcW w:w="3166" w:type="dxa"/>
          </w:tcPr>
          <w:p w14:paraId="6E1F1A4E" w14:textId="08A677BD" w:rsidR="00C04E03" w:rsidRPr="00DF3EE1" w:rsidRDefault="00C04E03" w:rsidP="00C04E03">
            <w:pPr>
              <w:pStyle w:val="Answertext"/>
              <w:ind w:left="0" w:firstLine="0"/>
            </w:pPr>
            <w:r w:rsidRPr="00DF3EE1">
              <w:rPr>
                <w:rStyle w:val="AnswercontextChar"/>
              </w:rPr>
              <w:t>Answer:</w:t>
            </w:r>
            <w:r>
              <w:t xml:space="preserve"> </w:t>
            </w:r>
            <w:r w:rsidRPr="00F97491">
              <w:rPr>
                <w:rStyle w:val="AnswertextChar"/>
              </w:rPr>
              <w:sym w:font="Wingdings 2" w:char="F04F"/>
            </w:r>
            <w:r>
              <w:rPr>
                <w:rStyle w:val="AnswertextChar"/>
              </w:rPr>
              <w:t xml:space="preserve"> Propanoic</w:t>
            </w:r>
            <w:r w:rsidRPr="00F97491">
              <w:rPr>
                <w:rStyle w:val="AnswertextChar"/>
              </w:rPr>
              <w:t xml:space="preserve"> acid</w:t>
            </w:r>
          </w:p>
        </w:tc>
      </w:tr>
      <w:tr w:rsidR="00C04E03" w:rsidRPr="00DF3EE1" w14:paraId="67638014" w14:textId="77777777" w:rsidTr="00D67E85">
        <w:trPr>
          <w:trHeight w:val="1699"/>
        </w:trPr>
        <w:tc>
          <w:tcPr>
            <w:tcW w:w="2524" w:type="dxa"/>
          </w:tcPr>
          <w:p w14:paraId="0B3B9042" w14:textId="1502A65E" w:rsidR="00C04E03" w:rsidRDefault="00C04E03" w:rsidP="00C04E03">
            <w:pPr>
              <w:pStyle w:val="ListParagraph"/>
              <w:ind w:left="0"/>
              <w:jc w:val="center"/>
              <w:rPr>
                <w:noProof/>
                <w:lang w:eastAsia="en-GB"/>
              </w:rPr>
            </w:pPr>
            <w:r w:rsidRPr="00D43348">
              <w:rPr>
                <w:rFonts w:ascii="Bradley Hand ITC" w:hAnsi="Bradley Hand ITC"/>
                <w:b/>
                <w:noProof/>
                <w:sz w:val="28"/>
                <w:szCs w:val="28"/>
                <w:lang w:eastAsia="en-GB"/>
              </w:rPr>
              <w:drawing>
                <wp:anchor distT="0" distB="0" distL="114300" distR="114300" simplePos="0" relativeHeight="251748352" behindDoc="1" locked="0" layoutInCell="1" allowOverlap="1" wp14:anchorId="21B5202B" wp14:editId="3C9FD80E">
                  <wp:simplePos x="0" y="0"/>
                  <wp:positionH relativeFrom="margin">
                    <wp:posOffset>36830</wp:posOffset>
                  </wp:positionH>
                  <wp:positionV relativeFrom="paragraph">
                    <wp:posOffset>102870</wp:posOffset>
                  </wp:positionV>
                  <wp:extent cx="1390650" cy="593725"/>
                  <wp:effectExtent l="0" t="0" r="0" b="0"/>
                  <wp:wrapTight wrapText="bothSides">
                    <wp:wrapPolygon edited="0">
                      <wp:start x="0" y="0"/>
                      <wp:lineTo x="0" y="20791"/>
                      <wp:lineTo x="21304" y="20791"/>
                      <wp:lineTo x="21304" y="0"/>
                      <wp:lineTo x="0" y="0"/>
                    </wp:wrapPolygon>
                  </wp:wrapTight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593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43348">
              <w:rPr>
                <w:rFonts w:ascii="Bradley Hand ITC" w:hAnsi="Bradley Hand ITC" w:cs="Arial"/>
                <w:b/>
                <w:sz w:val="28"/>
                <w:szCs w:val="28"/>
              </w:rPr>
              <w:t>Propanoic acid</w:t>
            </w:r>
          </w:p>
        </w:tc>
        <w:tc>
          <w:tcPr>
            <w:tcW w:w="3166" w:type="dxa"/>
          </w:tcPr>
          <w:p w14:paraId="4FAE28E4" w14:textId="754C4E8C" w:rsidR="00C04E03" w:rsidRPr="00DF3EE1" w:rsidRDefault="00C04E03" w:rsidP="00C04E03">
            <w:pPr>
              <w:pStyle w:val="Answertext"/>
              <w:ind w:left="0" w:firstLine="0"/>
            </w:pPr>
            <w:r w:rsidRPr="00DF3EE1">
              <w:rPr>
                <w:b/>
                <w:iCs w:val="0"/>
              </w:rPr>
              <w:t>Answer:</w:t>
            </w:r>
            <w:r w:rsidRPr="00DF3EE1">
              <w:t xml:space="preserve"> </w:t>
            </w:r>
            <w:r w:rsidRPr="00F97491">
              <w:rPr>
                <w:rStyle w:val="AnswertextChar"/>
              </w:rPr>
              <w:sym w:font="Wingdings 2" w:char="F04F"/>
            </w:r>
            <w:r>
              <w:rPr>
                <w:rStyle w:val="AnswertextChar"/>
              </w:rPr>
              <w:t xml:space="preserve"> P</w:t>
            </w:r>
            <w:r w:rsidR="0095484C">
              <w:rPr>
                <w:rStyle w:val="AnswertextChar"/>
              </w:rPr>
              <w:t>entanoic</w:t>
            </w:r>
            <w:r w:rsidRPr="00F97491">
              <w:rPr>
                <w:rStyle w:val="AnswertextChar"/>
              </w:rPr>
              <w:t xml:space="preserve"> acid</w:t>
            </w:r>
          </w:p>
        </w:tc>
      </w:tr>
      <w:tr w:rsidR="00C04E03" w:rsidRPr="00DF3EE1" w14:paraId="6ECBB204" w14:textId="77777777" w:rsidTr="00D67E85">
        <w:trPr>
          <w:trHeight w:val="1681"/>
        </w:trPr>
        <w:tc>
          <w:tcPr>
            <w:tcW w:w="2524" w:type="dxa"/>
          </w:tcPr>
          <w:p w14:paraId="5B306108" w14:textId="77777777" w:rsidR="00C04E03" w:rsidRDefault="00C04E03" w:rsidP="00C04E03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F97491"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749376" behindDoc="1" locked="0" layoutInCell="1" allowOverlap="1" wp14:anchorId="394DE064" wp14:editId="7BA61F76">
                  <wp:simplePos x="0" y="0"/>
                  <wp:positionH relativeFrom="margin">
                    <wp:posOffset>288925</wp:posOffset>
                  </wp:positionH>
                  <wp:positionV relativeFrom="paragraph">
                    <wp:posOffset>36830</wp:posOffset>
                  </wp:positionV>
                  <wp:extent cx="857250" cy="641350"/>
                  <wp:effectExtent l="0" t="0" r="0" b="6350"/>
                  <wp:wrapSquare wrapText="bothSides"/>
                  <wp:docPr id="19" name="Picture 19" descr="C:\Users\Owner\AppData\Local\Microsoft\Windows\INetCache\Content.MSO\BFFCECC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Owner\AppData\Local\Microsoft\Windows\INetCache\Content.MSO\BFFCECC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0" cy="641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AB0FDB5" w14:textId="6A0768D7" w:rsidR="00C04E03" w:rsidRPr="00F97491" w:rsidRDefault="00C04E03" w:rsidP="00C04E03">
            <w:pPr>
              <w:pStyle w:val="ListParagraph"/>
              <w:ind w:left="0"/>
              <w:jc w:val="center"/>
              <w:rPr>
                <w:rFonts w:ascii="Arial" w:hAnsi="Arial" w:cs="Arial"/>
                <w:noProof/>
                <w:lang w:eastAsia="en-GB"/>
              </w:rPr>
            </w:pPr>
            <w:r w:rsidRPr="00D43348">
              <w:rPr>
                <w:rFonts w:ascii="Bradley Hand ITC" w:hAnsi="Bradley Hand ITC" w:cs="Arial"/>
                <w:b/>
                <w:sz w:val="28"/>
                <w:szCs w:val="28"/>
              </w:rPr>
              <w:t>Ethanoic acid</w:t>
            </w:r>
          </w:p>
        </w:tc>
        <w:tc>
          <w:tcPr>
            <w:tcW w:w="3166" w:type="dxa"/>
          </w:tcPr>
          <w:p w14:paraId="3D2C7D32" w14:textId="0B6E363E" w:rsidR="00C04E03" w:rsidRPr="00DF3EE1" w:rsidRDefault="00C04E03" w:rsidP="00C04E03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rPr>
                <w:b/>
                <w:iCs w:val="0"/>
              </w:rPr>
            </w:pPr>
            <w:r w:rsidRPr="00DF3EE1">
              <w:rPr>
                <w:b/>
                <w:iCs w:val="0"/>
              </w:rPr>
              <w:t>Answer:</w:t>
            </w:r>
            <w:r w:rsidRPr="00DF3EE1">
              <w:t xml:space="preserve"> </w:t>
            </w:r>
            <w:r w:rsidRPr="00F97491">
              <w:rPr>
                <w:rStyle w:val="AnswertextChar"/>
              </w:rPr>
              <w:sym w:font="Wingdings 2" w:char="F050"/>
            </w:r>
            <w:r>
              <w:rPr>
                <w:rStyle w:val="AnswertextChar"/>
              </w:rPr>
              <w:t xml:space="preserve"> Ethanoic</w:t>
            </w:r>
            <w:r w:rsidRPr="00F97491">
              <w:rPr>
                <w:rStyle w:val="AnswertextChar"/>
              </w:rPr>
              <w:t xml:space="preserve"> acid</w:t>
            </w:r>
          </w:p>
        </w:tc>
      </w:tr>
      <w:tr w:rsidR="00C04E03" w:rsidRPr="00DF3EE1" w14:paraId="781CBA0B" w14:textId="77777777" w:rsidTr="00D67E85">
        <w:trPr>
          <w:trHeight w:val="1691"/>
        </w:trPr>
        <w:tc>
          <w:tcPr>
            <w:tcW w:w="2524" w:type="dxa"/>
          </w:tcPr>
          <w:p w14:paraId="776F1EC4" w14:textId="77777777" w:rsidR="00C04E03" w:rsidRDefault="00C04E03" w:rsidP="00C04E03">
            <w:pPr>
              <w:pStyle w:val="ListParagraph"/>
              <w:ind w:left="0"/>
              <w:jc w:val="center"/>
              <w:rPr>
                <w:rFonts w:ascii="Bradley Hand ITC" w:hAnsi="Bradley Hand ITC" w:cs="Arial"/>
                <w:b/>
                <w:sz w:val="28"/>
                <w:szCs w:val="28"/>
              </w:rPr>
            </w:pPr>
          </w:p>
          <w:p w14:paraId="376D94C6" w14:textId="7A645DCB" w:rsidR="00C04E03" w:rsidRPr="00F97491" w:rsidRDefault="00C04E03" w:rsidP="00C04E03">
            <w:pPr>
              <w:pStyle w:val="ListParagraph"/>
              <w:ind w:left="0"/>
              <w:jc w:val="center"/>
              <w:rPr>
                <w:rFonts w:ascii="Arial" w:hAnsi="Arial" w:cs="Arial"/>
                <w:noProof/>
                <w:lang w:eastAsia="en-GB"/>
              </w:rPr>
            </w:pPr>
            <w:r w:rsidRPr="00D43348">
              <w:rPr>
                <w:rFonts w:ascii="Bradley Hand ITC" w:hAnsi="Bradley Hand ITC" w:cs="Arial"/>
                <w:b/>
                <w:noProof/>
                <w:sz w:val="28"/>
                <w:szCs w:val="28"/>
                <w:lang w:eastAsia="en-GB"/>
              </w:rPr>
              <w:drawing>
                <wp:anchor distT="0" distB="0" distL="114300" distR="114300" simplePos="0" relativeHeight="251750400" behindDoc="1" locked="0" layoutInCell="1" allowOverlap="1" wp14:anchorId="5D107ED7" wp14:editId="5AFEF790">
                  <wp:simplePos x="0" y="0"/>
                  <wp:positionH relativeFrom="column">
                    <wp:posOffset>123825</wp:posOffset>
                  </wp:positionH>
                  <wp:positionV relativeFrom="page">
                    <wp:posOffset>74930</wp:posOffset>
                  </wp:positionV>
                  <wp:extent cx="1209675" cy="582930"/>
                  <wp:effectExtent l="0" t="0" r="9525" b="7620"/>
                  <wp:wrapSquare wrapText="bothSides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9675" cy="582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43348">
              <w:rPr>
                <w:rFonts w:ascii="Bradley Hand ITC" w:hAnsi="Bradley Hand ITC" w:cs="Arial"/>
                <w:b/>
                <w:sz w:val="28"/>
                <w:szCs w:val="28"/>
              </w:rPr>
              <w:t>Butanoic acid</w:t>
            </w:r>
          </w:p>
        </w:tc>
        <w:tc>
          <w:tcPr>
            <w:tcW w:w="3166" w:type="dxa"/>
          </w:tcPr>
          <w:p w14:paraId="76D8D97E" w14:textId="1E2392DC" w:rsidR="00C04E03" w:rsidRPr="00DF3EE1" w:rsidRDefault="00C04E03" w:rsidP="00C04E03">
            <w:pPr>
              <w:pStyle w:val="Answertext"/>
              <w:ind w:left="0" w:firstLine="0"/>
              <w:rPr>
                <w:b/>
                <w:iCs w:val="0"/>
              </w:rPr>
            </w:pPr>
            <w:r w:rsidRPr="00DF3EE1">
              <w:rPr>
                <w:b/>
                <w:iCs w:val="0"/>
              </w:rPr>
              <w:t>Answer:</w:t>
            </w:r>
            <w:r w:rsidRPr="00DF3EE1">
              <w:t xml:space="preserve"> </w:t>
            </w:r>
            <w:r w:rsidRPr="00F97491">
              <w:rPr>
                <w:rStyle w:val="AnswertextChar"/>
              </w:rPr>
              <w:sym w:font="Wingdings 2" w:char="F050"/>
            </w:r>
            <w:r>
              <w:rPr>
                <w:rStyle w:val="AnswertextChar"/>
              </w:rPr>
              <w:t xml:space="preserve"> Butanoic</w:t>
            </w:r>
            <w:r w:rsidRPr="00F97491">
              <w:rPr>
                <w:rStyle w:val="AnswertextChar"/>
              </w:rPr>
              <w:t xml:space="preserve"> acid</w:t>
            </w:r>
          </w:p>
        </w:tc>
      </w:tr>
    </w:tbl>
    <w:p w14:paraId="6F8F53D3" w14:textId="72A1EA38" w:rsidR="00F97491" w:rsidRDefault="00F97491" w:rsidP="00F97491">
      <w:pPr>
        <w:pStyle w:val="Questioncontext"/>
        <w:ind w:left="0"/>
      </w:pPr>
    </w:p>
    <w:p w14:paraId="48A36173" w14:textId="3B38905D" w:rsidR="00F97491" w:rsidRPr="00C821A5" w:rsidRDefault="00F97491" w:rsidP="00F97491">
      <w:pPr>
        <w:pStyle w:val="Answertext"/>
      </w:pPr>
      <w:r>
        <w:t>Overall score: 2/5</w:t>
      </w:r>
    </w:p>
    <w:p w14:paraId="74A0F673" w14:textId="0603E814" w:rsidR="00C15BD3" w:rsidRPr="009274EE" w:rsidRDefault="00C15BD3" w:rsidP="00C15BD3">
      <w:pPr>
        <w:rPr>
          <w:rFonts w:ascii="Arial" w:hAnsi="Arial" w:cs="Arial"/>
        </w:rPr>
      </w:pPr>
    </w:p>
    <w:p w14:paraId="21676167" w14:textId="04071F19" w:rsidR="00E77476" w:rsidRDefault="00E77476" w:rsidP="00E77476">
      <w:pPr>
        <w:tabs>
          <w:tab w:val="left" w:pos="5130"/>
        </w:tabs>
        <w:rPr>
          <w:rFonts w:ascii="Arial" w:hAnsi="Arial" w:cs="Arial"/>
        </w:rPr>
      </w:pPr>
    </w:p>
    <w:sectPr w:rsidR="00E77476" w:rsidSect="00BA6DDB">
      <w:headerReference w:type="default" r:id="rId20"/>
      <w:footerReference w:type="default" r:id="rId21"/>
      <w:headerReference w:type="first" r:id="rId22"/>
      <w:footerReference w:type="first" r:id="rId23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10C27" w14:textId="77777777" w:rsidR="007E3775" w:rsidRDefault="007E3775" w:rsidP="007243E1">
      <w:pPr>
        <w:spacing w:after="0" w:line="240" w:lineRule="auto"/>
      </w:pPr>
      <w:r>
        <w:separator/>
      </w:r>
    </w:p>
  </w:endnote>
  <w:endnote w:type="continuationSeparator" w:id="0">
    <w:p w14:paraId="2DD39D4F" w14:textId="77777777" w:rsidR="007E3775" w:rsidRDefault="007E3775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12FB510" w14:textId="6D7A4488" w:rsidR="003D66E4" w:rsidRDefault="00BA6DDB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9AF31D7" wp14:editId="0117EC1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866A6A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4723DA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E115C">
              <w:rPr>
                <w:rFonts w:ascii="Arial" w:hAnsi="Arial" w:cs="Arial"/>
                <w:sz w:val="18"/>
                <w:szCs w:val="18"/>
              </w:rPr>
              <w:tab/>
              <w:t xml:space="preserve">         © Royal Society of Chemistry</w:t>
            </w:r>
          </w:p>
          <w:p w14:paraId="1E035FC0" w14:textId="64F4C817" w:rsidR="004723DA" w:rsidRPr="00310559" w:rsidRDefault="00C04E03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="009606CF">
              <w:rPr>
                <w:rFonts w:ascii="Arial" w:hAnsi="Arial" w:cs="Arial"/>
                <w:sz w:val="18"/>
                <w:szCs w:val="18"/>
              </w:rPr>
              <w:t>arboxylic acids</w:t>
            </w:r>
            <w:r w:rsidR="00866A6A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 xml:space="preserve">          </w:t>
            </w:r>
            <w:r w:rsidR="003E115C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866A6A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312FD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312FD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11BD76B" w14:textId="3BD18F5A" w:rsidR="00A606E5" w:rsidRDefault="007767ED" w:rsidP="003E115C">
            <w:pPr>
              <w:pStyle w:val="Footer"/>
              <w:tabs>
                <w:tab w:val="clear" w:pos="4513"/>
                <w:tab w:val="clear" w:pos="9026"/>
                <w:tab w:val="center" w:pos="4962"/>
                <w:tab w:val="left" w:pos="606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1F64971" wp14:editId="606C238E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866A6A">
              <w:rPr>
                <w:rFonts w:ascii="Arial" w:hAnsi="Arial" w:cs="Arial"/>
                <w:sz w:val="18"/>
                <w:szCs w:val="18"/>
              </w:rPr>
              <w:t>c</w:t>
            </w:r>
            <w:r w:rsidR="00BA6DDB"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F9CDE93" wp14:editId="30136BAB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E115C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2AB9FFAB" w14:textId="33BC0700" w:rsidR="007767ED" w:rsidRPr="00310559" w:rsidRDefault="00C04E03" w:rsidP="003E115C">
            <w:pPr>
              <w:pStyle w:val="Footer"/>
              <w:tabs>
                <w:tab w:val="clear" w:pos="4513"/>
                <w:tab w:val="clear" w:pos="9026"/>
                <w:tab w:val="center" w:pos="4962"/>
                <w:tab w:val="left" w:pos="606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="009606CF">
              <w:rPr>
                <w:rFonts w:ascii="Arial" w:hAnsi="Arial" w:cs="Arial"/>
                <w:sz w:val="18"/>
                <w:szCs w:val="18"/>
              </w:rPr>
              <w:t>arboxylic acids</w:t>
            </w:r>
            <w:r w:rsidR="003E115C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3E115C">
              <w:rPr>
                <w:rFonts w:ascii="Arial" w:hAnsi="Arial" w:cs="Arial"/>
                <w:sz w:val="18"/>
                <w:szCs w:val="18"/>
              </w:rPr>
              <w:tab/>
            </w:r>
            <w:r w:rsidR="00866A6A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3D66E4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312FD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312FD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D7A75" w14:textId="77777777" w:rsidR="007E3775" w:rsidRDefault="007E3775" w:rsidP="007243E1">
      <w:pPr>
        <w:spacing w:after="0" w:line="240" w:lineRule="auto"/>
      </w:pPr>
      <w:r>
        <w:separator/>
      </w:r>
    </w:p>
  </w:footnote>
  <w:footnote w:type="continuationSeparator" w:id="0">
    <w:p w14:paraId="6044B470" w14:textId="77777777" w:rsidR="007E3775" w:rsidRDefault="007E3775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E7AB3" w14:textId="59819ED4" w:rsidR="004723DA" w:rsidRPr="004A2B2A" w:rsidRDefault="004A2B2A" w:rsidP="00BA6DDB">
    <w:pPr>
      <w:ind w:right="141"/>
      <w:rPr>
        <w:rFonts w:ascii="Arial" w:hAnsi="Arial" w:cs="Arial"/>
        <w:color w:val="0070C0"/>
        <w:sz w:val="20"/>
        <w:szCs w:val="20"/>
      </w:rPr>
    </w:pPr>
    <w:r w:rsidRPr="004A2B2A">
      <w:rPr>
        <w:noProof/>
        <w:color w:val="0070C0"/>
        <w:sz w:val="20"/>
        <w:szCs w:val="20"/>
        <w:lang w:eastAsia="en-GB"/>
      </w:rPr>
      <w:drawing>
        <wp:anchor distT="0" distB="0" distL="114300" distR="114300" simplePos="0" relativeHeight="251680768" behindDoc="0" locked="0" layoutInCell="1" allowOverlap="1" wp14:anchorId="759895BB" wp14:editId="38852BAB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35969" w14:textId="3AEAE266" w:rsidR="00546600" w:rsidRDefault="004A2B2A" w:rsidP="00546600">
    <w:pPr>
      <w:ind w:right="141"/>
      <w:rPr>
        <w:rFonts w:ascii="Arial" w:hAnsi="Arial" w:cs="Arial"/>
        <w:b/>
        <w:bCs/>
        <w:color w:val="0070C0"/>
        <w:sz w:val="44"/>
        <w:szCs w:val="44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78720" behindDoc="0" locked="0" layoutInCell="1" allowOverlap="1" wp14:anchorId="5FFC498E" wp14:editId="477B7F1B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D02B1">
      <w:rPr>
        <w:rFonts w:ascii="Arial" w:hAnsi="Arial" w:cs="Arial"/>
        <w:b/>
        <w:bCs/>
        <w:color w:val="0070C0"/>
        <w:sz w:val="44"/>
        <w:szCs w:val="44"/>
      </w:rPr>
      <w:t>In context</w:t>
    </w:r>
  </w:p>
  <w:p w14:paraId="67F9FF36" w14:textId="1E8866CC" w:rsidR="00546600" w:rsidRPr="00ED5B77" w:rsidRDefault="00546600" w:rsidP="00ED5B77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 w:rsidR="000729F2">
      <w:rPr>
        <w:sz w:val="22"/>
      </w:rPr>
      <w:t>O</w:t>
    </w:r>
    <w:r w:rsidR="00BA6DDB">
      <w:rPr>
        <w:sz w:val="22"/>
      </w:rPr>
      <w:t>rganic</w:t>
    </w:r>
    <w:r>
      <w:rPr>
        <w:sz w:val="22"/>
      </w:rPr>
      <w:t xml:space="preserve"> chemistry</w:t>
    </w:r>
    <w:r w:rsidRPr="00587B3E">
      <w:rPr>
        <w:sz w:val="22"/>
      </w:rPr>
      <w:tab/>
    </w:r>
    <w:r w:rsidR="00ED5B77" w:rsidRPr="00587B3E">
      <w:rPr>
        <w:sz w:val="22"/>
      </w:rPr>
      <w:t xml:space="preserve">Level: </w:t>
    </w:r>
    <w:r w:rsidR="00A87147">
      <w:rPr>
        <w:sz w:val="22"/>
      </w:rPr>
      <w:t>14–</w:t>
    </w:r>
    <w:r w:rsidR="00ED5B77">
      <w:rPr>
        <w:sz w:val="22"/>
      </w:rPr>
      <w:t>16 years (Foundation)</w:t>
    </w:r>
  </w:p>
  <w:p w14:paraId="7752AE7F" w14:textId="3B51098B" w:rsidR="004723DA" w:rsidRPr="00546600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A87147">
      <w:rPr>
        <w:sz w:val="22"/>
      </w:rPr>
      <w:t>C</w:t>
    </w:r>
    <w:r w:rsidR="009606CF">
      <w:rPr>
        <w:sz w:val="22"/>
      </w:rPr>
      <w:t>arboxylic acids</w:t>
    </w:r>
    <w:r w:rsidR="00C04E03" w:rsidRPr="00C04E03">
      <w:rPr>
        <w:sz w:val="22"/>
      </w:rPr>
      <w:t xml:space="preserve"> </w:t>
    </w:r>
    <w:r w:rsidR="00C04E03">
      <w:rPr>
        <w:sz w:val="22"/>
      </w:rPr>
      <w:tab/>
      <w:t xml:space="preserve">Source: </w:t>
    </w:r>
    <w:r w:rsidR="00C04E03" w:rsidRPr="00C12B79">
      <w:rPr>
        <w:sz w:val="22"/>
      </w:rPr>
      <w:t>rsc.li/3o4cne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F6E58"/>
    <w:multiLevelType w:val="hybridMultilevel"/>
    <w:tmpl w:val="182EE33E"/>
    <w:lvl w:ilvl="0" w:tplc="40D4970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C0755D"/>
    <w:multiLevelType w:val="hybridMultilevel"/>
    <w:tmpl w:val="462EDF02"/>
    <w:lvl w:ilvl="0" w:tplc="08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3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DBB18E7"/>
    <w:multiLevelType w:val="hybridMultilevel"/>
    <w:tmpl w:val="260048B4"/>
    <w:lvl w:ilvl="0" w:tplc="94AC33D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7117BC"/>
    <w:multiLevelType w:val="hybridMultilevel"/>
    <w:tmpl w:val="4F18DD7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7E54D5"/>
    <w:multiLevelType w:val="hybridMultilevel"/>
    <w:tmpl w:val="7F58D8BC"/>
    <w:lvl w:ilvl="0" w:tplc="94AC33D6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1"/>
    <w:lvlOverride w:ilvl="0">
      <w:startOverride w:val="1"/>
    </w:lvlOverride>
  </w:num>
  <w:num w:numId="4">
    <w:abstractNumId w:val="4"/>
  </w:num>
  <w:num w:numId="5">
    <w:abstractNumId w:val="0"/>
  </w:num>
  <w:num w:numId="6">
    <w:abstractNumId w:val="6"/>
  </w:num>
  <w:num w:numId="7">
    <w:abstractNumId w:val="5"/>
  </w:num>
  <w:num w:numId="8">
    <w:abstractNumId w:val="2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  <w:lvlOverride w:ilvl="0">
      <w:startOverride w:val="9"/>
    </w:lvlOverride>
  </w:num>
  <w:num w:numId="14">
    <w:abstractNumId w:val="1"/>
  </w:num>
  <w:num w:numId="15">
    <w:abstractNumId w:val="1"/>
    <w:lvlOverride w:ilvl="0">
      <w:startOverride w:val="2"/>
    </w:lvlOverride>
  </w:num>
  <w:num w:numId="16">
    <w:abstractNumId w:val="1"/>
    <w:lvlOverride w:ilvl="0">
      <w:startOverride w:val="2"/>
    </w:lvlOverride>
  </w:num>
  <w:num w:numId="17">
    <w:abstractNumId w:val="7"/>
  </w:num>
  <w:num w:numId="18">
    <w:abstractNumId w:val="1"/>
  </w:num>
  <w:num w:numId="19">
    <w:abstractNumId w:val="1"/>
  </w:num>
  <w:num w:numId="20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4FAGCFw8YtAAAA"/>
  </w:docVars>
  <w:rsids>
    <w:rsidRoot w:val="002D4B02"/>
    <w:rsid w:val="000045B2"/>
    <w:rsid w:val="00014DCF"/>
    <w:rsid w:val="00064CBE"/>
    <w:rsid w:val="0007276B"/>
    <w:rsid w:val="000729F2"/>
    <w:rsid w:val="00080BFC"/>
    <w:rsid w:val="00090EC9"/>
    <w:rsid w:val="000B2CC6"/>
    <w:rsid w:val="000C17B2"/>
    <w:rsid w:val="000D6CDD"/>
    <w:rsid w:val="000E0D0D"/>
    <w:rsid w:val="000E53EB"/>
    <w:rsid w:val="000F0BC1"/>
    <w:rsid w:val="000F7FB4"/>
    <w:rsid w:val="001228E4"/>
    <w:rsid w:val="00125012"/>
    <w:rsid w:val="00147841"/>
    <w:rsid w:val="00163D6B"/>
    <w:rsid w:val="00164D25"/>
    <w:rsid w:val="00173211"/>
    <w:rsid w:val="00182961"/>
    <w:rsid w:val="001A2C29"/>
    <w:rsid w:val="001D1C09"/>
    <w:rsid w:val="001E5A1E"/>
    <w:rsid w:val="002017C6"/>
    <w:rsid w:val="0022147F"/>
    <w:rsid w:val="00222E9E"/>
    <w:rsid w:val="00232397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96B61"/>
    <w:rsid w:val="002A1DC7"/>
    <w:rsid w:val="002A4266"/>
    <w:rsid w:val="002C3DE6"/>
    <w:rsid w:val="002C5299"/>
    <w:rsid w:val="002C70FD"/>
    <w:rsid w:val="002D4B02"/>
    <w:rsid w:val="00302B6E"/>
    <w:rsid w:val="00310559"/>
    <w:rsid w:val="0032150B"/>
    <w:rsid w:val="003324BE"/>
    <w:rsid w:val="003630EC"/>
    <w:rsid w:val="003670B2"/>
    <w:rsid w:val="003809AB"/>
    <w:rsid w:val="00397B9D"/>
    <w:rsid w:val="003A4BE8"/>
    <w:rsid w:val="003B1A2F"/>
    <w:rsid w:val="003B455A"/>
    <w:rsid w:val="003B4B79"/>
    <w:rsid w:val="003C6548"/>
    <w:rsid w:val="003D426C"/>
    <w:rsid w:val="003D66E4"/>
    <w:rsid w:val="003E115C"/>
    <w:rsid w:val="003F5D20"/>
    <w:rsid w:val="004014F2"/>
    <w:rsid w:val="0041337F"/>
    <w:rsid w:val="00425034"/>
    <w:rsid w:val="0043051A"/>
    <w:rsid w:val="004312FD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2B2A"/>
    <w:rsid w:val="004A6162"/>
    <w:rsid w:val="004A74C5"/>
    <w:rsid w:val="004B76BB"/>
    <w:rsid w:val="004C62EB"/>
    <w:rsid w:val="004D5127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704CF"/>
    <w:rsid w:val="00585395"/>
    <w:rsid w:val="00587B3E"/>
    <w:rsid w:val="00591EE7"/>
    <w:rsid w:val="005A2BDF"/>
    <w:rsid w:val="005A5FA1"/>
    <w:rsid w:val="005D511A"/>
    <w:rsid w:val="00616A7D"/>
    <w:rsid w:val="0063125E"/>
    <w:rsid w:val="0063610C"/>
    <w:rsid w:val="006373A3"/>
    <w:rsid w:val="00640CF9"/>
    <w:rsid w:val="00647E2E"/>
    <w:rsid w:val="006504C7"/>
    <w:rsid w:val="006820C3"/>
    <w:rsid w:val="00687AA2"/>
    <w:rsid w:val="006A7F3C"/>
    <w:rsid w:val="006B3E9D"/>
    <w:rsid w:val="006B77B3"/>
    <w:rsid w:val="006C1435"/>
    <w:rsid w:val="006C77F1"/>
    <w:rsid w:val="006D4A3D"/>
    <w:rsid w:val="006D5003"/>
    <w:rsid w:val="006E65AF"/>
    <w:rsid w:val="00711741"/>
    <w:rsid w:val="00712C5C"/>
    <w:rsid w:val="007209C6"/>
    <w:rsid w:val="007243E1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E3775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57BAE"/>
    <w:rsid w:val="00861BBD"/>
    <w:rsid w:val="00865C11"/>
    <w:rsid w:val="00866A6A"/>
    <w:rsid w:val="008705B3"/>
    <w:rsid w:val="008766A9"/>
    <w:rsid w:val="008A39DC"/>
    <w:rsid w:val="008D4A39"/>
    <w:rsid w:val="008D59E8"/>
    <w:rsid w:val="008E0B6A"/>
    <w:rsid w:val="008F568E"/>
    <w:rsid w:val="0090214C"/>
    <w:rsid w:val="00904A97"/>
    <w:rsid w:val="009069EB"/>
    <w:rsid w:val="009161F7"/>
    <w:rsid w:val="00920C3F"/>
    <w:rsid w:val="009277E1"/>
    <w:rsid w:val="00950706"/>
    <w:rsid w:val="00953498"/>
    <w:rsid w:val="0095484C"/>
    <w:rsid w:val="00956EB5"/>
    <w:rsid w:val="009606CF"/>
    <w:rsid w:val="00965EDB"/>
    <w:rsid w:val="00982BF4"/>
    <w:rsid w:val="00982D26"/>
    <w:rsid w:val="009A79B7"/>
    <w:rsid w:val="009B774C"/>
    <w:rsid w:val="009C1F22"/>
    <w:rsid w:val="009F497D"/>
    <w:rsid w:val="009F64F2"/>
    <w:rsid w:val="00A075D2"/>
    <w:rsid w:val="00A200E1"/>
    <w:rsid w:val="00A213B6"/>
    <w:rsid w:val="00A45844"/>
    <w:rsid w:val="00A56B5C"/>
    <w:rsid w:val="00A56CAB"/>
    <w:rsid w:val="00A606E5"/>
    <w:rsid w:val="00A62B07"/>
    <w:rsid w:val="00A84AD6"/>
    <w:rsid w:val="00A84E72"/>
    <w:rsid w:val="00A87147"/>
    <w:rsid w:val="00AC54FE"/>
    <w:rsid w:val="00AD02B1"/>
    <w:rsid w:val="00AE7B33"/>
    <w:rsid w:val="00AF660E"/>
    <w:rsid w:val="00B06820"/>
    <w:rsid w:val="00B11C17"/>
    <w:rsid w:val="00B240F9"/>
    <w:rsid w:val="00B3323B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BF0EA9"/>
    <w:rsid w:val="00C04E03"/>
    <w:rsid w:val="00C07DD9"/>
    <w:rsid w:val="00C11CEA"/>
    <w:rsid w:val="00C15BD3"/>
    <w:rsid w:val="00C2204F"/>
    <w:rsid w:val="00C22FEC"/>
    <w:rsid w:val="00C26889"/>
    <w:rsid w:val="00C2716B"/>
    <w:rsid w:val="00C50063"/>
    <w:rsid w:val="00C65E27"/>
    <w:rsid w:val="00C66C6C"/>
    <w:rsid w:val="00C71029"/>
    <w:rsid w:val="00C75D11"/>
    <w:rsid w:val="00C84157"/>
    <w:rsid w:val="00C90BAE"/>
    <w:rsid w:val="00C91BA2"/>
    <w:rsid w:val="00CB7E7E"/>
    <w:rsid w:val="00CC523C"/>
    <w:rsid w:val="00CD277D"/>
    <w:rsid w:val="00CE5CF7"/>
    <w:rsid w:val="00D00A81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E447D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B73C8"/>
    <w:rsid w:val="00ED4DDC"/>
    <w:rsid w:val="00ED5B77"/>
    <w:rsid w:val="00EE2E6B"/>
    <w:rsid w:val="00EF0894"/>
    <w:rsid w:val="00EF17C0"/>
    <w:rsid w:val="00EF273C"/>
    <w:rsid w:val="00EF46AF"/>
    <w:rsid w:val="00F0055A"/>
    <w:rsid w:val="00F0264E"/>
    <w:rsid w:val="00F15D45"/>
    <w:rsid w:val="00F31001"/>
    <w:rsid w:val="00F44845"/>
    <w:rsid w:val="00F54B28"/>
    <w:rsid w:val="00F5773A"/>
    <w:rsid w:val="00F700CF"/>
    <w:rsid w:val="00F97491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B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262B8-5F32-4B80-B531-DC6A7F60B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boxylic acids in context, foundation teacher sheet</vt:lpstr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xylic acids in context, foundation teacher sheet</dc:title>
  <dc:subject/>
  <dc:creator/>
  <cp:keywords>Carboxcylic acid, acids, organic chemistry; gcse; exam questions; revision; practice</cp:keywords>
  <dc:description>Downloaded from rsc.li/3o4cneK</dc:description>
  <cp:lastModifiedBy/>
  <cp:revision>1</cp:revision>
  <dcterms:created xsi:type="dcterms:W3CDTF">2022-03-21T09:59:00Z</dcterms:created>
  <dcterms:modified xsi:type="dcterms:W3CDTF">2022-03-21T10:05:00Z</dcterms:modified>
</cp:coreProperties>
</file>